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8CC97" w14:textId="2AD1FA37" w:rsidR="00FB6844" w:rsidRPr="005274B7" w:rsidRDefault="005274B7" w:rsidP="005274B7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OMP</w:t>
      </w:r>
      <w:r w:rsidR="00FD7CDF">
        <w:rPr>
          <w:rFonts w:ascii="Times New Roman" w:hAnsi="Times New Roman" w:cs="Times New Roman"/>
          <w:b/>
          <w:bCs/>
          <w:sz w:val="36"/>
          <w:szCs w:val="36"/>
        </w:rPr>
        <w:t>4423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FD7CDF">
        <w:rPr>
          <w:rFonts w:ascii="Times New Roman" w:hAnsi="Times New Roman" w:cs="Times New Roman"/>
          <w:b/>
          <w:bCs/>
          <w:sz w:val="36"/>
          <w:szCs w:val="36"/>
        </w:rPr>
        <w:t>–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FD7CDF">
        <w:rPr>
          <w:rFonts w:ascii="Times New Roman" w:hAnsi="Times New Roman" w:cs="Times New Roman"/>
          <w:b/>
          <w:bCs/>
          <w:sz w:val="36"/>
          <w:szCs w:val="36"/>
        </w:rPr>
        <w:t>Computer Vision</w:t>
      </w:r>
    </w:p>
    <w:p w14:paraId="3E21C143" w14:textId="356C9F8C" w:rsidR="00E90F71" w:rsidRPr="005274B7" w:rsidRDefault="00E90F71" w:rsidP="00E90F7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274B7">
        <w:rPr>
          <w:rFonts w:ascii="Times New Roman" w:hAnsi="Times New Roman" w:cs="Times New Roman"/>
          <w:b/>
          <w:bCs/>
          <w:sz w:val="36"/>
          <w:szCs w:val="36"/>
        </w:rPr>
        <w:t xml:space="preserve">Assignment </w:t>
      </w:r>
      <w:r w:rsidR="004F3BC3">
        <w:rPr>
          <w:rFonts w:ascii="Times New Roman" w:hAnsi="Times New Roman" w:cs="Times New Roman"/>
          <w:b/>
          <w:bCs/>
          <w:sz w:val="36"/>
          <w:szCs w:val="36"/>
        </w:rPr>
        <w:t>2</w:t>
      </w:r>
    </w:p>
    <w:p w14:paraId="0DAB1B38" w14:textId="77777777" w:rsidR="005274B7" w:rsidRDefault="005274B7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FED45B4" w14:textId="5701E520" w:rsidR="00556777" w:rsidRDefault="00556777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556777">
        <w:rPr>
          <w:rFonts w:ascii="Times New Roman" w:hAnsi="Times New Roman" w:cs="Times New Roman"/>
          <w:b/>
          <w:bCs/>
          <w:sz w:val="28"/>
          <w:szCs w:val="28"/>
        </w:rPr>
        <w:t xml:space="preserve">ampus-tour </w:t>
      </w:r>
      <w:r>
        <w:rPr>
          <w:rFonts w:ascii="Times New Roman" w:hAnsi="Times New Roman" w:cs="Times New Roman"/>
          <w:b/>
          <w:bCs/>
          <w:sz w:val="28"/>
          <w:szCs w:val="28"/>
        </w:rPr>
        <w:t>G</w:t>
      </w:r>
      <w:r w:rsidRPr="00556777">
        <w:rPr>
          <w:rFonts w:ascii="Times New Roman" w:hAnsi="Times New Roman" w:cs="Times New Roman"/>
          <w:b/>
          <w:bCs/>
          <w:sz w:val="28"/>
          <w:szCs w:val="28"/>
        </w:rPr>
        <w:t xml:space="preserve">uide </w:t>
      </w:r>
    </w:p>
    <w:p w14:paraId="4EAE7AC2" w14:textId="6D475AAC" w:rsidR="005274B7" w:rsidRPr="005274B7" w:rsidRDefault="005274B7" w:rsidP="00E90F7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[Deadline: </w:t>
      </w:r>
      <w:bookmarkStart w:id="0" w:name="_Hlk81783301"/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23:59:00 </w:t>
      </w:r>
      <w:r w:rsidR="00945359">
        <w:rPr>
          <w:rFonts w:ascii="Times New Roman" w:hAnsi="Times New Roman" w:cs="Times New Roman" w:hint="eastAsia"/>
          <w:b/>
          <w:bCs/>
          <w:sz w:val="24"/>
          <w:szCs w:val="24"/>
        </w:rPr>
        <w:t>Wen</w:t>
      </w:r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D1D85">
        <w:rPr>
          <w:rFonts w:ascii="Times New Roman" w:hAnsi="Times New Roman" w:cs="Times New Roman"/>
          <w:b/>
          <w:bCs/>
          <w:sz w:val="24"/>
          <w:szCs w:val="24"/>
        </w:rPr>
        <w:t>29</w:t>
      </w:r>
      <w:r w:rsidR="009B0280" w:rsidRPr="009B028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9B02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63D8">
        <w:rPr>
          <w:rFonts w:ascii="Times New Roman" w:hAnsi="Times New Roman" w:cs="Times New Roman"/>
          <w:b/>
          <w:bCs/>
          <w:sz w:val="24"/>
          <w:szCs w:val="24"/>
        </w:rPr>
        <w:t>March</w:t>
      </w:r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bookmarkEnd w:id="0"/>
      <w:r w:rsidR="0094535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274B7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020F33A2" w14:textId="023B94EF" w:rsidR="005274B7" w:rsidRPr="005A33A5" w:rsidRDefault="005274B7" w:rsidP="005274B7">
      <w:pPr>
        <w:rPr>
          <w:rFonts w:ascii="Times New Roman" w:hAnsi="Times New Roman" w:cs="Times New Roman"/>
          <w:sz w:val="8"/>
          <w:szCs w:val="8"/>
        </w:rPr>
      </w:pPr>
    </w:p>
    <w:p w14:paraId="759553A3" w14:textId="1B22E259" w:rsidR="00B71B04" w:rsidRPr="00E64CFB" w:rsidRDefault="000F154D" w:rsidP="00E64CFB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1. </w:t>
      </w:r>
      <w:r w:rsidR="00EF63D8">
        <w:rPr>
          <w:rFonts w:ascii="Times New Roman" w:hAnsi="Times New Roman" w:cs="Times New Roman"/>
          <w:b/>
          <w:bCs/>
          <w:sz w:val="36"/>
          <w:szCs w:val="36"/>
        </w:rPr>
        <w:t>Task Description</w:t>
      </w:r>
    </w:p>
    <w:p w14:paraId="48317FFB" w14:textId="64238E95" w:rsidR="007716BC" w:rsidRDefault="007716BC" w:rsidP="00A935C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ink of </w:t>
      </w:r>
      <w:r w:rsidR="00A01F85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 scenario that a visitor is taking a campus tour </w:t>
      </w:r>
      <w:r w:rsidR="00555DD4">
        <w:rPr>
          <w:rFonts w:ascii="Times New Roman" w:hAnsi="Times New Roman" w:cs="Times New Roman"/>
          <w:sz w:val="28"/>
          <w:szCs w:val="28"/>
        </w:rPr>
        <w:t>a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oly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It would be </w:t>
      </w:r>
      <w:r w:rsidR="0007203E">
        <w:rPr>
          <w:rFonts w:ascii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hAnsi="Times New Roman" w:cs="Times New Roman"/>
          <w:sz w:val="28"/>
          <w:szCs w:val="28"/>
        </w:rPr>
        <w:t xml:space="preserve">a great help if there is APP which she can use to find information of </w:t>
      </w:r>
      <w:r w:rsidR="004D6FF4">
        <w:rPr>
          <w:rFonts w:ascii="Times New Roman" w:hAnsi="Times New Roman" w:cs="Times New Roman"/>
          <w:sz w:val="28"/>
          <w:szCs w:val="28"/>
        </w:rPr>
        <w:t xml:space="preserve">on-campus landmarks. </w:t>
      </w:r>
      <w:r w:rsidR="001B530B">
        <w:rPr>
          <w:rFonts w:ascii="Times New Roman" w:hAnsi="Times New Roman" w:cs="Times New Roman"/>
          <w:sz w:val="28"/>
          <w:szCs w:val="28"/>
        </w:rPr>
        <w:t>For example,</w:t>
      </w:r>
      <w:r w:rsidR="004D6FF4">
        <w:rPr>
          <w:rFonts w:ascii="Times New Roman" w:hAnsi="Times New Roman" w:cs="Times New Roman"/>
          <w:sz w:val="28"/>
          <w:szCs w:val="28"/>
        </w:rPr>
        <w:t xml:space="preserve"> she can take a photo of a building and the APP will recognize the </w:t>
      </w:r>
      <w:r w:rsidR="001B530B">
        <w:rPr>
          <w:rFonts w:ascii="Times New Roman" w:hAnsi="Times New Roman" w:cs="Times New Roman"/>
          <w:sz w:val="28"/>
          <w:szCs w:val="28"/>
        </w:rPr>
        <w:t>building</w:t>
      </w:r>
      <w:r w:rsidR="004D6FF4">
        <w:rPr>
          <w:rFonts w:ascii="Times New Roman" w:hAnsi="Times New Roman" w:cs="Times New Roman"/>
          <w:sz w:val="28"/>
          <w:szCs w:val="28"/>
        </w:rPr>
        <w:t xml:space="preserve"> and return the information associated </w:t>
      </w:r>
      <w:r w:rsidR="001B530B">
        <w:rPr>
          <w:rFonts w:ascii="Times New Roman" w:hAnsi="Times New Roman" w:cs="Times New Roman"/>
          <w:sz w:val="28"/>
          <w:szCs w:val="28"/>
        </w:rPr>
        <w:t>such as</w:t>
      </w:r>
      <w:r w:rsidR="004D6FF4">
        <w:rPr>
          <w:rFonts w:ascii="Times New Roman" w:hAnsi="Times New Roman" w:cs="Times New Roman"/>
          <w:sz w:val="28"/>
          <w:szCs w:val="28"/>
        </w:rPr>
        <w:t xml:space="preserve"> the name of the building</w:t>
      </w:r>
      <w:r w:rsidR="001B530B">
        <w:rPr>
          <w:rFonts w:ascii="Times New Roman" w:hAnsi="Times New Roman" w:cs="Times New Roman"/>
          <w:sz w:val="28"/>
          <w:szCs w:val="28"/>
        </w:rPr>
        <w:t xml:space="preserve"> and </w:t>
      </w:r>
      <w:r w:rsidR="004D6FF4">
        <w:rPr>
          <w:rFonts w:ascii="Times New Roman" w:hAnsi="Times New Roman" w:cs="Times New Roman"/>
          <w:sz w:val="28"/>
          <w:szCs w:val="28"/>
        </w:rPr>
        <w:t xml:space="preserve">office locations. </w:t>
      </w:r>
      <w:r w:rsidR="001B530B">
        <w:rPr>
          <w:rFonts w:ascii="Times New Roman" w:hAnsi="Times New Roman" w:cs="Times New Roman"/>
          <w:sz w:val="28"/>
          <w:szCs w:val="28"/>
        </w:rPr>
        <w:t>A</w:t>
      </w:r>
      <w:r w:rsidR="004D6FF4">
        <w:rPr>
          <w:rFonts w:ascii="Times New Roman" w:hAnsi="Times New Roman" w:cs="Times New Roman"/>
          <w:sz w:val="28"/>
          <w:szCs w:val="28"/>
        </w:rPr>
        <w:t xml:space="preserve">n example of </w:t>
      </w:r>
      <w:r w:rsidR="001B530B">
        <w:rPr>
          <w:rFonts w:ascii="Times New Roman" w:hAnsi="Times New Roman" w:cs="Times New Roman"/>
          <w:sz w:val="28"/>
          <w:szCs w:val="28"/>
        </w:rPr>
        <w:t>such</w:t>
      </w:r>
      <w:r w:rsidR="004D6FF4">
        <w:rPr>
          <w:rFonts w:ascii="Times New Roman" w:hAnsi="Times New Roman" w:cs="Times New Roman"/>
          <w:sz w:val="28"/>
          <w:szCs w:val="28"/>
        </w:rPr>
        <w:t xml:space="preserve"> APP</w:t>
      </w:r>
      <w:r w:rsidR="001B530B">
        <w:rPr>
          <w:rFonts w:ascii="Times New Roman" w:hAnsi="Times New Roman" w:cs="Times New Roman"/>
          <w:sz w:val="28"/>
          <w:szCs w:val="28"/>
        </w:rPr>
        <w:t>s is provided below for your reference</w:t>
      </w:r>
      <w:r w:rsidR="004D6FF4">
        <w:rPr>
          <w:rFonts w:ascii="Times New Roman" w:hAnsi="Times New Roman" w:cs="Times New Roman"/>
          <w:sz w:val="28"/>
          <w:szCs w:val="28"/>
        </w:rPr>
        <w:t>.</w:t>
      </w:r>
    </w:p>
    <w:p w14:paraId="00B48F38" w14:textId="58B22F41" w:rsidR="004D6FF4" w:rsidRDefault="004D6FF4" w:rsidP="00A935CF">
      <w:pPr>
        <w:jc w:val="both"/>
        <w:rPr>
          <w:rFonts w:ascii="Times New Roman" w:hAnsi="Times New Roman" w:cs="Times New Roman"/>
          <w:sz w:val="28"/>
          <w:szCs w:val="28"/>
        </w:rPr>
      </w:pPr>
      <w:r w:rsidRPr="00F45CF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CBA3E5" wp14:editId="2AD8FA13">
            <wp:extent cx="5486400" cy="405384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40FFF" w14:textId="72A85B1D" w:rsidR="001E6805" w:rsidRDefault="004D6FF4" w:rsidP="00A935C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Your job is to develop an algorithm</w:t>
      </w:r>
      <w:r w:rsidR="001B530B">
        <w:rPr>
          <w:rFonts w:ascii="Times New Roman" w:hAnsi="Times New Roman" w:cs="Times New Roman"/>
          <w:sz w:val="28"/>
          <w:szCs w:val="28"/>
        </w:rPr>
        <w:t xml:space="preserve"> or </w:t>
      </w:r>
      <w:r>
        <w:rPr>
          <w:rFonts w:ascii="Times New Roman" w:hAnsi="Times New Roman" w:cs="Times New Roman"/>
          <w:sz w:val="28"/>
          <w:szCs w:val="28"/>
        </w:rPr>
        <w:t xml:space="preserve">model which can be used for building this APP. </w:t>
      </w:r>
      <w:r w:rsidR="001B530B">
        <w:rPr>
          <w:rFonts w:ascii="Times New Roman" w:hAnsi="Times New Roman" w:cs="Times New Roman"/>
          <w:sz w:val="28"/>
          <w:szCs w:val="28"/>
        </w:rPr>
        <w:t>To this end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, you </w:t>
      </w:r>
      <w:r w:rsidR="001B530B">
        <w:rPr>
          <w:rFonts w:ascii="Times New Roman" w:hAnsi="Times New Roman" w:cs="Times New Roman"/>
          <w:sz w:val="28"/>
          <w:szCs w:val="28"/>
        </w:rPr>
        <w:t xml:space="preserve">may 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need to </w:t>
      </w:r>
      <w:r w:rsidR="001B530B">
        <w:rPr>
          <w:rFonts w:ascii="Times New Roman" w:hAnsi="Times New Roman" w:cs="Times New Roman"/>
          <w:sz w:val="28"/>
          <w:szCs w:val="28"/>
        </w:rPr>
        <w:t>follow</w:t>
      </w:r>
      <w:r w:rsidR="00672CBB">
        <w:rPr>
          <w:rFonts w:ascii="Times New Roman" w:hAnsi="Times New Roman" w:cs="Times New Roman"/>
          <w:sz w:val="28"/>
          <w:szCs w:val="28"/>
        </w:rPr>
        <w:t xml:space="preserve"> 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multiple </w:t>
      </w:r>
      <w:r w:rsidR="00FB33C0">
        <w:rPr>
          <w:rFonts w:ascii="Times New Roman" w:hAnsi="Times New Roman" w:cs="Times New Roman"/>
          <w:sz w:val="28"/>
          <w:szCs w:val="28"/>
        </w:rPr>
        <w:t>steps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 such as </w:t>
      </w:r>
      <w:r w:rsidR="00FB33C0">
        <w:rPr>
          <w:rFonts w:ascii="Times New Roman" w:hAnsi="Times New Roman" w:cs="Times New Roman"/>
          <w:sz w:val="28"/>
          <w:szCs w:val="28"/>
        </w:rPr>
        <w:t>collecting dat</w:t>
      </w:r>
      <w:r w:rsidR="0088771B">
        <w:rPr>
          <w:rFonts w:ascii="Times New Roman" w:hAnsi="Times New Roman" w:cs="Times New Roman"/>
          <w:sz w:val="28"/>
          <w:szCs w:val="28"/>
        </w:rPr>
        <w:t>a</w:t>
      </w:r>
      <w:r w:rsidR="00FB33C0">
        <w:rPr>
          <w:rFonts w:ascii="Times New Roman" w:hAnsi="Times New Roman" w:cs="Times New Roman"/>
          <w:sz w:val="28"/>
          <w:szCs w:val="28"/>
        </w:rPr>
        <w:t xml:space="preserve">sets, </w:t>
      </w:r>
      <w:r w:rsidR="00F62536">
        <w:rPr>
          <w:rFonts w:ascii="Times New Roman" w:hAnsi="Times New Roman" w:cs="Times New Roman"/>
          <w:sz w:val="28"/>
          <w:szCs w:val="28"/>
        </w:rPr>
        <w:t xml:space="preserve">defining </w:t>
      </w:r>
      <w:r w:rsidR="001B530B">
        <w:rPr>
          <w:rFonts w:ascii="Times New Roman" w:hAnsi="Times New Roman" w:cs="Times New Roman"/>
          <w:sz w:val="28"/>
          <w:szCs w:val="28"/>
        </w:rPr>
        <w:t>the framework</w:t>
      </w:r>
      <w:r w:rsidR="008B4E43">
        <w:rPr>
          <w:rFonts w:ascii="Times New Roman" w:hAnsi="Times New Roman" w:cs="Times New Roman"/>
          <w:sz w:val="28"/>
          <w:szCs w:val="28"/>
        </w:rPr>
        <w:t xml:space="preserve"> (e.g., retrieval or detection),</w:t>
      </w:r>
      <w:r w:rsidR="00F62536">
        <w:rPr>
          <w:rFonts w:ascii="Times New Roman" w:hAnsi="Times New Roman" w:cs="Times New Roman"/>
          <w:sz w:val="28"/>
          <w:szCs w:val="28"/>
        </w:rPr>
        <w:t xml:space="preserve"> </w:t>
      </w:r>
      <w:r w:rsidR="00E71E37">
        <w:rPr>
          <w:rFonts w:ascii="Times New Roman" w:hAnsi="Times New Roman" w:cs="Times New Roman"/>
          <w:sz w:val="28"/>
          <w:szCs w:val="28"/>
        </w:rPr>
        <w:t xml:space="preserve">designing </w:t>
      </w:r>
      <w:r w:rsidR="008D20F7">
        <w:rPr>
          <w:rFonts w:ascii="Times New Roman" w:hAnsi="Times New Roman" w:cs="Times New Roman"/>
          <w:sz w:val="28"/>
          <w:szCs w:val="28"/>
        </w:rPr>
        <w:t xml:space="preserve">proper </w:t>
      </w:r>
      <w:r w:rsidR="00E71E37">
        <w:rPr>
          <w:rFonts w:ascii="Times New Roman" w:hAnsi="Times New Roman" w:cs="Times New Roman"/>
          <w:sz w:val="28"/>
          <w:szCs w:val="28"/>
        </w:rPr>
        <w:t>algorithms</w:t>
      </w:r>
      <w:r w:rsidR="00256BA0">
        <w:rPr>
          <w:rFonts w:ascii="Times New Roman" w:hAnsi="Times New Roman" w:cs="Times New Roman"/>
          <w:sz w:val="28"/>
          <w:szCs w:val="28"/>
        </w:rPr>
        <w:t xml:space="preserve"> and</w:t>
      </w:r>
      <w:r w:rsidR="008B4E43">
        <w:rPr>
          <w:rFonts w:ascii="Times New Roman" w:hAnsi="Times New Roman" w:cs="Times New Roman"/>
          <w:sz w:val="28"/>
          <w:szCs w:val="28"/>
        </w:rPr>
        <w:t xml:space="preserve"> </w:t>
      </w:r>
      <w:r w:rsidR="00256BA0" w:rsidRPr="004B4C17">
        <w:rPr>
          <w:rFonts w:ascii="Times New Roman" w:hAnsi="Times New Roman" w:cs="Times New Roman"/>
          <w:sz w:val="28"/>
          <w:szCs w:val="28"/>
        </w:rPr>
        <w:t xml:space="preserve">validating </w:t>
      </w:r>
      <w:r w:rsidR="00256BA0">
        <w:rPr>
          <w:rFonts w:ascii="Times New Roman" w:hAnsi="Times New Roman" w:cs="Times New Roman"/>
          <w:sz w:val="28"/>
          <w:szCs w:val="28"/>
        </w:rPr>
        <w:t>their performance</w:t>
      </w:r>
      <w:r w:rsidR="001B530B">
        <w:rPr>
          <w:rFonts w:ascii="Times New Roman" w:hAnsi="Times New Roman" w:cs="Times New Roman"/>
          <w:sz w:val="28"/>
          <w:szCs w:val="28"/>
        </w:rPr>
        <w:t>. You will also need to</w:t>
      </w:r>
      <w:r w:rsidR="00256BA0" w:rsidRPr="004B4C17">
        <w:rPr>
          <w:rFonts w:ascii="Times New Roman" w:hAnsi="Times New Roman" w:cs="Times New Roman"/>
          <w:sz w:val="28"/>
          <w:szCs w:val="28"/>
        </w:rPr>
        <w:t xml:space="preserve"> deploy and test the </w:t>
      </w:r>
      <w:r w:rsidR="001B530B">
        <w:rPr>
          <w:rFonts w:ascii="Times New Roman" w:hAnsi="Times New Roman" w:cs="Times New Roman"/>
          <w:sz w:val="28"/>
          <w:szCs w:val="28"/>
        </w:rPr>
        <w:t xml:space="preserve">algorithm or </w:t>
      </w:r>
      <w:r w:rsidR="00256BA0">
        <w:rPr>
          <w:rFonts w:ascii="Times New Roman" w:hAnsi="Times New Roman" w:cs="Times New Roman"/>
          <w:sz w:val="28"/>
          <w:szCs w:val="28"/>
        </w:rPr>
        <w:t>model</w:t>
      </w:r>
      <w:r w:rsidR="00256BA0" w:rsidRPr="004B4C17">
        <w:rPr>
          <w:rFonts w:ascii="Times New Roman" w:hAnsi="Times New Roman" w:cs="Times New Roman"/>
          <w:sz w:val="28"/>
          <w:szCs w:val="28"/>
        </w:rPr>
        <w:t xml:space="preserve"> in a real</w:t>
      </w:r>
      <w:r w:rsidR="00B14E67">
        <w:rPr>
          <w:rFonts w:ascii="Times New Roman" w:hAnsi="Times New Roman" w:cs="Times New Roman"/>
          <w:sz w:val="28"/>
          <w:szCs w:val="28"/>
        </w:rPr>
        <w:t xml:space="preserve"> </w:t>
      </w:r>
      <w:r w:rsidR="0007203E">
        <w:rPr>
          <w:rFonts w:ascii="Times New Roman" w:hAnsi="Times New Roman" w:cs="Times New Roman"/>
          <w:sz w:val="28"/>
          <w:szCs w:val="28"/>
        </w:rPr>
        <w:t>scenario</w:t>
      </w:r>
      <w:r w:rsidR="00256BA0" w:rsidRPr="004B4C17">
        <w:rPr>
          <w:rFonts w:ascii="Times New Roman" w:hAnsi="Times New Roman" w:cs="Times New Roman"/>
          <w:sz w:val="28"/>
          <w:szCs w:val="28"/>
        </w:rPr>
        <w:t>.</w:t>
      </w:r>
      <w:r w:rsidR="0007203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009038C" w14:textId="05256A87" w:rsidR="004B4C17" w:rsidRDefault="0007203E" w:rsidP="00A935C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1B530B">
        <w:rPr>
          <w:rFonts w:ascii="Times New Roman" w:hAnsi="Times New Roman" w:cs="Times New Roman"/>
          <w:sz w:val="28"/>
          <w:szCs w:val="28"/>
        </w:rPr>
        <w:t>task</w:t>
      </w:r>
      <w:r>
        <w:rPr>
          <w:rFonts w:ascii="Times New Roman" w:hAnsi="Times New Roman" w:cs="Times New Roman"/>
          <w:sz w:val="28"/>
          <w:szCs w:val="28"/>
        </w:rPr>
        <w:t xml:space="preserve"> is open</w:t>
      </w:r>
      <w:r w:rsidR="001B530B">
        <w:rPr>
          <w:rFonts w:ascii="Times New Roman" w:hAnsi="Times New Roman" w:cs="Times New Roman"/>
          <w:sz w:val="28"/>
          <w:szCs w:val="28"/>
        </w:rPr>
        <w:t>-ended</w:t>
      </w:r>
      <w:r w:rsidR="008E431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meaning you are </w:t>
      </w:r>
      <w:r w:rsidR="00D779CB">
        <w:rPr>
          <w:rFonts w:ascii="Times New Roman" w:hAnsi="Times New Roman" w:cs="Times New Roman"/>
          <w:sz w:val="28"/>
          <w:szCs w:val="28"/>
        </w:rPr>
        <w:t>free</w:t>
      </w:r>
      <w:r>
        <w:rPr>
          <w:rFonts w:ascii="Times New Roman" w:hAnsi="Times New Roman" w:cs="Times New Roman"/>
          <w:sz w:val="28"/>
          <w:szCs w:val="28"/>
        </w:rPr>
        <w:t xml:space="preserve"> to de</w:t>
      </w:r>
      <w:r w:rsidR="00AB5F13">
        <w:rPr>
          <w:rFonts w:ascii="Times New Roman" w:hAnsi="Times New Roman" w:cs="Times New Roman"/>
          <w:sz w:val="28"/>
          <w:szCs w:val="28"/>
        </w:rPr>
        <w:t>velop</w:t>
      </w:r>
      <w:r w:rsidR="001E6805">
        <w:rPr>
          <w:rFonts w:ascii="Times New Roman" w:hAnsi="Times New Roman" w:cs="Times New Roman"/>
          <w:sz w:val="28"/>
          <w:szCs w:val="28"/>
        </w:rPr>
        <w:t xml:space="preserve"> </w:t>
      </w:r>
      <w:r w:rsidR="00D779CB">
        <w:rPr>
          <w:rFonts w:ascii="Times New Roman" w:hAnsi="Times New Roman" w:cs="Times New Roman"/>
          <w:sz w:val="28"/>
          <w:szCs w:val="28"/>
        </w:rPr>
        <w:t>any algorithm or model</w:t>
      </w:r>
      <w:r w:rsidR="001E6805">
        <w:rPr>
          <w:rFonts w:ascii="Times New Roman" w:hAnsi="Times New Roman" w:cs="Times New Roman"/>
          <w:sz w:val="28"/>
          <w:szCs w:val="28"/>
        </w:rPr>
        <w:t xml:space="preserve"> that works</w:t>
      </w:r>
      <w:r w:rsidR="00982F39">
        <w:rPr>
          <w:rFonts w:ascii="Times New Roman" w:hAnsi="Times New Roman" w:cs="Times New Roman"/>
          <w:sz w:val="28"/>
          <w:szCs w:val="28"/>
        </w:rPr>
        <w:t xml:space="preserve">. </w:t>
      </w:r>
      <w:r w:rsidR="001E6805">
        <w:rPr>
          <w:rFonts w:ascii="Times New Roman" w:hAnsi="Times New Roman" w:cs="Times New Roman"/>
          <w:sz w:val="28"/>
          <w:szCs w:val="28"/>
        </w:rPr>
        <w:t>Again, t</w:t>
      </w:r>
      <w:r w:rsidR="001E6805" w:rsidRPr="001E6805">
        <w:rPr>
          <w:rFonts w:ascii="Times New Roman" w:hAnsi="Times New Roman" w:cs="Times New Roman"/>
          <w:sz w:val="28"/>
          <w:szCs w:val="28"/>
        </w:rPr>
        <w:t>he focus is on practical experience rather than achieving a perfect result. It is encouraged to experiment with different models and pre/postprocessing techniques, even if they do</w:t>
      </w:r>
      <w:r w:rsidR="00C64498">
        <w:rPr>
          <w:rFonts w:ascii="Times New Roman" w:hAnsi="Times New Roman" w:cs="Times New Roman"/>
          <w:sz w:val="28"/>
          <w:szCs w:val="28"/>
        </w:rPr>
        <w:t xml:space="preserve"> not</w:t>
      </w:r>
      <w:r w:rsidR="001E6805" w:rsidRPr="001E6805">
        <w:rPr>
          <w:rFonts w:ascii="Times New Roman" w:hAnsi="Times New Roman" w:cs="Times New Roman"/>
          <w:sz w:val="28"/>
          <w:szCs w:val="28"/>
        </w:rPr>
        <w:t xml:space="preserve"> provide the desired outcome.</w:t>
      </w:r>
      <w:r w:rsidR="001E6805">
        <w:rPr>
          <w:rFonts w:ascii="Times New Roman" w:hAnsi="Times New Roman" w:cs="Times New Roman"/>
          <w:sz w:val="28"/>
          <w:szCs w:val="28"/>
        </w:rPr>
        <w:t xml:space="preserve"> </w:t>
      </w:r>
      <w:r w:rsidR="00491E2A">
        <w:rPr>
          <w:rFonts w:ascii="Times New Roman" w:hAnsi="Times New Roman" w:cs="Times New Roman" w:hint="eastAsia"/>
          <w:sz w:val="28"/>
          <w:szCs w:val="28"/>
        </w:rPr>
        <w:t>Y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ou </w:t>
      </w:r>
      <w:r w:rsidR="00C64498">
        <w:rPr>
          <w:rFonts w:ascii="Times New Roman" w:hAnsi="Times New Roman" w:cs="Times New Roman"/>
          <w:sz w:val="28"/>
          <w:szCs w:val="28"/>
        </w:rPr>
        <w:t xml:space="preserve">will also </w:t>
      </w:r>
      <w:r w:rsidR="00672CBB">
        <w:rPr>
          <w:rFonts w:ascii="Times New Roman" w:hAnsi="Times New Roman" w:cs="Times New Roman"/>
          <w:sz w:val="28"/>
          <w:szCs w:val="28"/>
        </w:rPr>
        <w:t xml:space="preserve">need </w:t>
      </w:r>
      <w:r w:rsidR="009E651D">
        <w:rPr>
          <w:rFonts w:ascii="Times New Roman" w:hAnsi="Times New Roman" w:cs="Times New Roman" w:hint="eastAsia"/>
          <w:sz w:val="28"/>
          <w:szCs w:val="28"/>
        </w:rPr>
        <w:t>to</w:t>
      </w:r>
      <w:r w:rsidR="009E651D">
        <w:rPr>
          <w:rFonts w:ascii="Times New Roman" w:hAnsi="Times New Roman" w:cs="Times New Roman"/>
          <w:sz w:val="28"/>
          <w:szCs w:val="28"/>
        </w:rPr>
        <w:t xml:space="preserve"> 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provide a detailed report </w:t>
      </w:r>
      <w:r w:rsidR="00C64498">
        <w:rPr>
          <w:rFonts w:ascii="Times New Roman" w:hAnsi="Times New Roman" w:cs="Times New Roman"/>
          <w:sz w:val="28"/>
          <w:szCs w:val="28"/>
        </w:rPr>
        <w:t>outlining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 your step-by-step process for completing the </w:t>
      </w:r>
      <w:r w:rsidR="00C64498">
        <w:rPr>
          <w:rFonts w:ascii="Times New Roman" w:hAnsi="Times New Roman" w:cs="Times New Roman"/>
          <w:sz w:val="28"/>
          <w:szCs w:val="28"/>
        </w:rPr>
        <w:t>task. This report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 </w:t>
      </w:r>
      <w:r w:rsidR="00C64498">
        <w:rPr>
          <w:rFonts w:ascii="Times New Roman" w:hAnsi="Times New Roman" w:cs="Times New Roman"/>
          <w:sz w:val="28"/>
          <w:szCs w:val="28"/>
        </w:rPr>
        <w:t>should include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 your ideas</w:t>
      </w:r>
      <w:r w:rsidR="00C64498">
        <w:rPr>
          <w:rFonts w:ascii="Times New Roman" w:hAnsi="Times New Roman" w:cs="Times New Roman"/>
          <w:sz w:val="28"/>
          <w:szCs w:val="28"/>
        </w:rPr>
        <w:t>,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 algorithm design,</w:t>
      </w:r>
      <w:r w:rsidR="007510FC" w:rsidRPr="007510FC">
        <w:rPr>
          <w:rFonts w:ascii="Times New Roman" w:hAnsi="Times New Roman" w:cs="Times New Roman"/>
          <w:sz w:val="28"/>
          <w:szCs w:val="28"/>
        </w:rPr>
        <w:t xml:space="preserve"> </w:t>
      </w:r>
      <w:r w:rsidR="00C64498">
        <w:rPr>
          <w:rFonts w:ascii="Times New Roman" w:hAnsi="Times New Roman" w:cs="Times New Roman"/>
          <w:sz w:val="28"/>
          <w:szCs w:val="28"/>
        </w:rPr>
        <w:t xml:space="preserve">any </w:t>
      </w:r>
      <w:r w:rsidR="007510FC" w:rsidRPr="007510FC">
        <w:rPr>
          <w:rFonts w:ascii="Times New Roman" w:hAnsi="Times New Roman" w:cs="Times New Roman"/>
          <w:sz w:val="28"/>
          <w:szCs w:val="28"/>
        </w:rPr>
        <w:t xml:space="preserve">problems encountered, </w:t>
      </w:r>
      <w:r w:rsidR="00C64498">
        <w:rPr>
          <w:rFonts w:ascii="Times New Roman" w:hAnsi="Times New Roman" w:cs="Times New Roman"/>
          <w:sz w:val="28"/>
          <w:szCs w:val="28"/>
        </w:rPr>
        <w:t xml:space="preserve">and </w:t>
      </w:r>
      <w:r w:rsidR="007510FC" w:rsidRPr="007510FC">
        <w:rPr>
          <w:rFonts w:ascii="Times New Roman" w:hAnsi="Times New Roman" w:cs="Times New Roman"/>
          <w:sz w:val="28"/>
          <w:szCs w:val="28"/>
        </w:rPr>
        <w:t>corresponding solutions, and findings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 </w:t>
      </w:r>
      <w:r w:rsidR="00C64498">
        <w:rPr>
          <w:rFonts w:ascii="Times New Roman" w:hAnsi="Times New Roman" w:cs="Times New Roman"/>
          <w:sz w:val="28"/>
          <w:szCs w:val="28"/>
        </w:rPr>
        <w:t xml:space="preserve">you made </w:t>
      </w:r>
      <w:r w:rsidR="004B4C17" w:rsidRPr="004B4C17">
        <w:rPr>
          <w:rFonts w:ascii="Times New Roman" w:hAnsi="Times New Roman" w:cs="Times New Roman"/>
          <w:sz w:val="28"/>
          <w:szCs w:val="28"/>
        </w:rPr>
        <w:t xml:space="preserve">during the </w:t>
      </w:r>
      <w:r w:rsidR="00D51883">
        <w:rPr>
          <w:rFonts w:ascii="Times New Roman" w:hAnsi="Times New Roman" w:cs="Times New Roman"/>
          <w:sz w:val="28"/>
          <w:szCs w:val="28"/>
        </w:rPr>
        <w:t>project</w:t>
      </w:r>
      <w:r w:rsidR="004B4C17" w:rsidRPr="004B4C17">
        <w:rPr>
          <w:rFonts w:ascii="Times New Roman" w:hAnsi="Times New Roman" w:cs="Times New Roman"/>
          <w:sz w:val="28"/>
          <w:szCs w:val="28"/>
        </w:rPr>
        <w:t>.</w:t>
      </w:r>
    </w:p>
    <w:p w14:paraId="05043D5C" w14:textId="547B2263" w:rsidR="00DB5BFF" w:rsidRDefault="00DB5BFF" w:rsidP="00A935C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te: You are not expected to build a complete APP. </w:t>
      </w:r>
      <w:r w:rsidR="00607B4A">
        <w:rPr>
          <w:rFonts w:ascii="Times New Roman" w:hAnsi="Times New Roman" w:cs="Times New Roman"/>
          <w:sz w:val="28"/>
          <w:szCs w:val="28"/>
        </w:rPr>
        <w:t>Instead, y</w:t>
      </w:r>
      <w:r>
        <w:rPr>
          <w:rFonts w:ascii="Times New Roman" w:hAnsi="Times New Roman" w:cs="Times New Roman"/>
          <w:sz w:val="28"/>
          <w:szCs w:val="28"/>
        </w:rPr>
        <w:t>ou are expected to focus on the development of the backend algorithm or model that makes the APP possible. However, in case you do manage to build a working APP, you will receive a bonus for your effort.</w:t>
      </w:r>
    </w:p>
    <w:p w14:paraId="27166AF4" w14:textId="365F3A97" w:rsidR="002B4729" w:rsidRDefault="002B4729" w:rsidP="001E6805">
      <w:pPr>
        <w:rPr>
          <w:rFonts w:ascii="Times New Roman" w:hAnsi="Times New Roman" w:cs="Times New Roman"/>
          <w:sz w:val="28"/>
          <w:szCs w:val="28"/>
        </w:rPr>
      </w:pPr>
    </w:p>
    <w:p w14:paraId="0982D9FB" w14:textId="2B73DE05" w:rsidR="00286E52" w:rsidRPr="006B09B2" w:rsidRDefault="002B4729" w:rsidP="00286E52">
      <w:pPr>
        <w:pStyle w:val="Section"/>
        <w:spacing w:before="360" w:after="240"/>
        <w:rPr>
          <w:lang w:eastAsia="zh-CN"/>
        </w:rPr>
      </w:pPr>
      <w:r>
        <w:t>2</w:t>
      </w:r>
      <w:r w:rsidR="005C47FC">
        <w:t xml:space="preserve">. </w:t>
      </w:r>
      <w:r w:rsidR="002B28D1">
        <w:t>Tasks</w:t>
      </w:r>
      <w:r>
        <w:t xml:space="preserve"> &amp; </w:t>
      </w:r>
      <w:r w:rsidR="00286E52">
        <w:t>Assessment</w:t>
      </w:r>
    </w:p>
    <w:p w14:paraId="625BF221" w14:textId="3F6AD2F1" w:rsidR="00E302A4" w:rsidRPr="00E302A4" w:rsidRDefault="00E302A4" w:rsidP="00E302A4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E302A4">
        <w:rPr>
          <w:rFonts w:ascii="Times New Roman" w:hAnsi="Times New Roman" w:cs="Times New Roman"/>
          <w:b/>
          <w:bCs/>
          <w:i/>
          <w:iCs/>
          <w:color w:val="FF0000"/>
          <w:sz w:val="28"/>
          <w:szCs w:val="28"/>
        </w:rPr>
        <w:t>Please submit a single .</w:t>
      </w:r>
      <w:proofErr w:type="spellStart"/>
      <w:r w:rsidR="00A71E51">
        <w:rPr>
          <w:rFonts w:ascii="Times New Roman" w:hAnsi="Times New Roman" w:cs="Times New Roman"/>
          <w:b/>
          <w:bCs/>
          <w:i/>
          <w:iCs/>
          <w:color w:val="FF0000"/>
          <w:sz w:val="28"/>
          <w:szCs w:val="28"/>
        </w:rPr>
        <w:t>py</w:t>
      </w:r>
      <w:proofErr w:type="spellEnd"/>
      <w:r w:rsidRPr="00E302A4">
        <w:rPr>
          <w:rFonts w:ascii="Times New Roman" w:hAnsi="Times New Roman" w:cs="Times New Roman"/>
          <w:b/>
          <w:bCs/>
          <w:i/>
          <w:iCs/>
          <w:color w:val="FF0000"/>
          <w:sz w:val="28"/>
          <w:szCs w:val="28"/>
        </w:rPr>
        <w:t xml:space="preserve"> file</w:t>
      </w:r>
    </w:p>
    <w:p w14:paraId="3C8CE55C" w14:textId="755188EF" w:rsidR="004F55CE" w:rsidRDefault="005C47FC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1 </w:t>
      </w:r>
      <w:r w:rsidR="004F55CE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Collecting the dataset</w:t>
      </w:r>
      <w:r w:rsidR="004F55CE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4F55CE" w:rsidRPr="004F55CE">
        <w:rPr>
          <w:rFonts w:ascii="Times New Roman" w:hAnsi="Times New Roman" w:cs="Times New Roman"/>
          <w:sz w:val="28"/>
          <w:szCs w:val="28"/>
        </w:rPr>
        <w:t>(</w:t>
      </w:r>
      <w:r w:rsidR="004F55CE">
        <w:rPr>
          <w:rFonts w:ascii="Times New Roman" w:hAnsi="Times New Roman" w:cs="Times New Roman"/>
          <w:sz w:val="28"/>
          <w:szCs w:val="28"/>
        </w:rPr>
        <w:t>both images and textual descriptions</w:t>
      </w:r>
      <w:r w:rsidR="004F55CE" w:rsidRPr="004F55CE">
        <w:rPr>
          <w:rFonts w:ascii="Times New Roman" w:hAnsi="Times New Roman" w:cs="Times New Roman"/>
          <w:sz w:val="28"/>
          <w:szCs w:val="28"/>
        </w:rPr>
        <w:t>)</w:t>
      </w:r>
      <w:r w:rsidR="0049720B">
        <w:rPr>
          <w:rFonts w:ascii="Times New Roman" w:hAnsi="Times New Roman" w:cs="Times New Roman"/>
          <w:sz w:val="28"/>
          <w:szCs w:val="28"/>
        </w:rPr>
        <w:t>. (</w:t>
      </w:r>
      <w:r w:rsidR="0049720B" w:rsidRPr="0049720B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5B5C90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49720B" w:rsidRPr="0049720B">
        <w:rPr>
          <w:rFonts w:ascii="Times New Roman" w:hAnsi="Times New Roman" w:cs="Times New Roman"/>
          <w:b/>
          <w:bCs/>
          <w:sz w:val="28"/>
          <w:szCs w:val="28"/>
        </w:rPr>
        <w:t xml:space="preserve"> marks</w:t>
      </w:r>
      <w:r w:rsidR="0049720B">
        <w:rPr>
          <w:rFonts w:ascii="Times New Roman" w:hAnsi="Times New Roman" w:cs="Times New Roman"/>
          <w:sz w:val="28"/>
          <w:szCs w:val="28"/>
        </w:rPr>
        <w:t>)</w:t>
      </w:r>
    </w:p>
    <w:p w14:paraId="40E36A12" w14:textId="1E637DC2" w:rsidR="005C47FC" w:rsidRPr="00C439CF" w:rsidRDefault="005C47FC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2 </w:t>
      </w:r>
      <w:r w:rsidR="00826AE1">
        <w:rPr>
          <w:rFonts w:ascii="Times New Roman" w:hAnsi="Times New Roman" w:cs="Times New Roman"/>
          <w:b/>
          <w:bCs/>
          <w:i/>
          <w:iCs/>
          <w:sz w:val="28"/>
          <w:szCs w:val="28"/>
        </w:rPr>
        <w:t>Defining this system as a proper CV task</w:t>
      </w:r>
      <w:r w:rsidR="00620E5F" w:rsidRPr="00620E5F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620E5F" w:rsidRPr="00620E5F">
        <w:rPr>
          <w:rFonts w:ascii="Times New Roman" w:hAnsi="Times New Roman" w:cs="Times New Roman"/>
          <w:sz w:val="28"/>
          <w:szCs w:val="28"/>
        </w:rPr>
        <w:t>and</w:t>
      </w:r>
      <w:r w:rsidR="00620E5F" w:rsidRPr="00620E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20E5F" w:rsidRPr="00620E5F">
        <w:rPr>
          <w:rFonts w:ascii="Times New Roman" w:hAnsi="Times New Roman" w:cs="Times New Roman"/>
          <w:b/>
          <w:bCs/>
          <w:i/>
          <w:iCs/>
          <w:sz w:val="28"/>
          <w:szCs w:val="28"/>
        </w:rPr>
        <w:t>giving reasons</w:t>
      </w:r>
      <w:r w:rsidR="00620E5F" w:rsidRPr="00620E5F">
        <w:rPr>
          <w:rFonts w:ascii="Times New Roman" w:hAnsi="Times New Roman" w:cs="Times New Roman"/>
          <w:sz w:val="28"/>
          <w:szCs w:val="28"/>
        </w:rPr>
        <w:t>.</w:t>
      </w:r>
      <w:r w:rsidR="00620E5F" w:rsidRPr="00620E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40984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5B5C90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marks)</w:t>
      </w:r>
    </w:p>
    <w:p w14:paraId="216D2A64" w14:textId="56569EB5" w:rsidR="00AC76AB" w:rsidRPr="00C439CF" w:rsidRDefault="00AC76AB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3 </w:t>
      </w:r>
      <w:r w:rsidR="0045477B">
        <w:rPr>
          <w:rFonts w:ascii="Times New Roman" w:hAnsi="Times New Roman" w:cs="Times New Roman"/>
          <w:b/>
          <w:bCs/>
          <w:i/>
          <w:iCs/>
          <w:sz w:val="28"/>
          <w:szCs w:val="28"/>
        </w:rPr>
        <w:t>Designing corresponding algorithm</w:t>
      </w:r>
      <w:r w:rsidR="00A935CF">
        <w:rPr>
          <w:rFonts w:ascii="Times New Roman" w:hAnsi="Times New Roman" w:cs="Times New Roman"/>
          <w:sz w:val="28"/>
          <w:szCs w:val="28"/>
        </w:rPr>
        <w:t xml:space="preserve"> for </w:t>
      </w:r>
      <w:r w:rsidR="0045477B">
        <w:rPr>
          <w:rFonts w:ascii="Times New Roman" w:hAnsi="Times New Roman" w:cs="Times New Roman"/>
          <w:sz w:val="28"/>
          <w:szCs w:val="28"/>
        </w:rPr>
        <w:t>tour system</w:t>
      </w:r>
      <w:r w:rsidR="007510FC">
        <w:rPr>
          <w:rFonts w:ascii="Times New Roman" w:hAnsi="Times New Roman" w:cs="Times New Roman"/>
          <w:sz w:val="28"/>
          <w:szCs w:val="28"/>
        </w:rPr>
        <w:t xml:space="preserve"> and </w:t>
      </w:r>
      <w:r w:rsidR="007510FC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validating it</w:t>
      </w:r>
      <w:r w:rsidR="00740984">
        <w:rPr>
          <w:rFonts w:ascii="Times New Roman" w:hAnsi="Times New Roman" w:cs="Times New Roman"/>
          <w:sz w:val="28"/>
          <w:szCs w:val="28"/>
        </w:rPr>
        <w:t>.</w:t>
      </w:r>
      <w:r w:rsidR="00740984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510FC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marks)</w:t>
      </w:r>
    </w:p>
    <w:p w14:paraId="6BE0B77B" w14:textId="11F14C7E" w:rsidR="00740984" w:rsidRPr="00982F39" w:rsidRDefault="00AC76AB" w:rsidP="005878E0">
      <w:pPr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bookmarkStart w:id="1" w:name="_Hlk96271848"/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4 </w:t>
      </w:r>
      <w:r w:rsidR="00A935CF">
        <w:rPr>
          <w:rFonts w:ascii="Times New Roman" w:hAnsi="Times New Roman" w:cs="Times New Roman"/>
          <w:sz w:val="28"/>
          <w:szCs w:val="28"/>
        </w:rPr>
        <w:t xml:space="preserve">Implementing and testing the trained model in </w:t>
      </w:r>
      <w:r w:rsidR="003C1EE4">
        <w:rPr>
          <w:rFonts w:ascii="Times New Roman" w:hAnsi="Times New Roman" w:cs="Times New Roman"/>
          <w:sz w:val="28"/>
          <w:szCs w:val="28"/>
        </w:rPr>
        <w:t>the</w:t>
      </w:r>
      <w:r w:rsidR="00A935CF">
        <w:rPr>
          <w:rFonts w:ascii="Times New Roman" w:hAnsi="Times New Roman" w:cs="Times New Roman"/>
          <w:sz w:val="28"/>
          <w:szCs w:val="28"/>
        </w:rPr>
        <w:t xml:space="preserve"> 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real </w:t>
      </w:r>
      <w:r w:rsidR="003C1EE4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campus 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scenario</w:t>
      </w:r>
      <w:r w:rsidR="00B9266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="00B92661" w:rsidRPr="003463BB">
        <w:rPr>
          <w:rFonts w:ascii="Times New Roman" w:hAnsi="Times New Roman" w:cs="Times New Roman"/>
          <w:sz w:val="28"/>
          <w:szCs w:val="28"/>
        </w:rPr>
        <w:t>(</w:t>
      </w:r>
      <w:r w:rsidR="003463BB">
        <w:rPr>
          <w:rFonts w:ascii="Times New Roman" w:hAnsi="Times New Roman" w:cs="Times New Roman" w:hint="eastAsia"/>
          <w:sz w:val="28"/>
          <w:szCs w:val="28"/>
        </w:rPr>
        <w:t>y</w:t>
      </w:r>
      <w:r w:rsidR="003463BB" w:rsidRPr="003463BB">
        <w:rPr>
          <w:rFonts w:ascii="Times New Roman" w:hAnsi="Times New Roman" w:cs="Times New Roman"/>
          <w:sz w:val="28"/>
          <w:szCs w:val="28"/>
        </w:rPr>
        <w:t>ou can use the pictures we provide for testing or take pictures yourself</w:t>
      </w:r>
      <w:r w:rsidR="00B92661" w:rsidRPr="003463BB">
        <w:rPr>
          <w:rFonts w:ascii="Times New Roman" w:hAnsi="Times New Roman" w:cs="Times New Roman"/>
          <w:sz w:val="28"/>
          <w:szCs w:val="28"/>
        </w:rPr>
        <w:t>)</w:t>
      </w:r>
      <w:r w:rsidR="00740984">
        <w:rPr>
          <w:rFonts w:ascii="Times New Roman" w:hAnsi="Times New Roman" w:cs="Times New Roman"/>
          <w:sz w:val="28"/>
          <w:szCs w:val="28"/>
        </w:rPr>
        <w:t>.</w:t>
      </w:r>
      <w:r w:rsidR="00740984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557120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="00267362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67362" w:rsidRPr="00C439CF">
        <w:rPr>
          <w:rFonts w:ascii="Times New Roman" w:hAnsi="Times New Roman" w:cs="Times New Roman" w:hint="eastAsia"/>
          <w:b/>
          <w:bCs/>
          <w:sz w:val="28"/>
          <w:szCs w:val="28"/>
        </w:rPr>
        <w:t>mark</w:t>
      </w:r>
      <w:r w:rsidR="00267362" w:rsidRPr="00C439CF">
        <w:rPr>
          <w:rFonts w:ascii="Times New Roman" w:hAnsi="Times New Roman" w:cs="Times New Roman"/>
          <w:b/>
          <w:bCs/>
          <w:sz w:val="28"/>
          <w:szCs w:val="28"/>
        </w:rPr>
        <w:t>s)</w:t>
      </w:r>
      <w:r w:rsidR="00B9266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bookmarkEnd w:id="1"/>
    <w:p w14:paraId="083E8E0F" w14:textId="68A9A5A6" w:rsidR="00557120" w:rsidRDefault="00740984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>Task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5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510FC">
        <w:rPr>
          <w:rFonts w:ascii="Times New Roman" w:hAnsi="Times New Roman" w:cs="Times New Roman"/>
          <w:sz w:val="28"/>
          <w:szCs w:val="28"/>
        </w:rPr>
        <w:t>A report to show the details of your method. Questions in the template should be answered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7510FC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557120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 w:hint="eastAsia"/>
          <w:b/>
          <w:bCs/>
          <w:sz w:val="28"/>
          <w:szCs w:val="28"/>
        </w:rPr>
        <w:t>mark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s)</w:t>
      </w:r>
    </w:p>
    <w:p w14:paraId="29206EAE" w14:textId="23A55B2B" w:rsidR="00235FE2" w:rsidRDefault="00A63F91" w:rsidP="00A63F91">
      <w:pPr>
        <w:jc w:val="both"/>
        <w:rPr>
          <w:rFonts w:ascii="Times New Roman" w:eastAsia="Times New Roman" w:hAnsi="Times New Roman" w:cs="Times New Roman"/>
          <w:b/>
          <w:bCs/>
          <w:kern w:val="52"/>
          <w:sz w:val="36"/>
          <w:szCs w:val="52"/>
          <w:lang w:eastAsia="zh-TW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Bonus: 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>Submissions with excellent code quality</w:t>
      </w:r>
      <w:r w:rsidR="00B5044E">
        <w:rPr>
          <w:rFonts w:ascii="Times New Roman" w:hAnsi="Times New Roman" w:cs="Times New Roman"/>
          <w:i/>
          <w:iCs/>
          <w:sz w:val="28"/>
          <w:szCs w:val="28"/>
        </w:rPr>
        <w:t xml:space="preserve"> (including comment</w:t>
      </w:r>
      <w:r w:rsidR="00F61D9B">
        <w:rPr>
          <w:rFonts w:ascii="Times New Roman" w:hAnsi="Times New Roman" w:cs="Times New Roman"/>
          <w:i/>
          <w:iCs/>
          <w:sz w:val="28"/>
          <w:szCs w:val="28"/>
        </w:rPr>
        <w:t xml:space="preserve"> quality</w:t>
      </w:r>
      <w:r w:rsidR="00B5044E">
        <w:rPr>
          <w:rFonts w:ascii="Times New Roman" w:hAnsi="Times New Roman" w:cs="Times New Roman"/>
          <w:i/>
          <w:iCs/>
          <w:sz w:val="28"/>
          <w:szCs w:val="28"/>
        </w:rPr>
        <w:t>)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>, output accuracy</w:t>
      </w:r>
      <w:r w:rsidR="00DB5BFF">
        <w:rPr>
          <w:rFonts w:ascii="Times New Roman" w:hAnsi="Times New Roman" w:cs="Times New Roman"/>
          <w:i/>
          <w:iCs/>
          <w:sz w:val="28"/>
          <w:szCs w:val="28"/>
        </w:rPr>
        <w:t>,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 xml:space="preserve"> and report quality</w:t>
      </w:r>
      <w:r w:rsidR="00DB5BFF">
        <w:rPr>
          <w:rFonts w:ascii="Times New Roman" w:hAnsi="Times New Roman" w:cs="Times New Roman"/>
          <w:i/>
          <w:iCs/>
          <w:sz w:val="28"/>
          <w:szCs w:val="28"/>
        </w:rPr>
        <w:t xml:space="preserve"> or a working </w:t>
      </w:r>
      <w:proofErr w:type="gramStart"/>
      <w:r w:rsidR="00DB5BFF">
        <w:rPr>
          <w:rFonts w:ascii="Times New Roman" w:hAnsi="Times New Roman" w:cs="Times New Roman"/>
          <w:i/>
          <w:iCs/>
          <w:sz w:val="28"/>
          <w:szCs w:val="28"/>
        </w:rPr>
        <w:t xml:space="preserve">system 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 xml:space="preserve"> will</w:t>
      </w:r>
      <w:proofErr w:type="gramEnd"/>
      <w:r w:rsidRPr="00E348E5">
        <w:rPr>
          <w:rFonts w:ascii="Times New Roman" w:hAnsi="Times New Roman" w:cs="Times New Roman"/>
          <w:i/>
          <w:iCs/>
          <w:sz w:val="28"/>
          <w:szCs w:val="28"/>
        </w:rPr>
        <w:t xml:space="preserve"> be given</w:t>
      </w:r>
      <w:r w:rsidR="00607B4A">
        <w:rPr>
          <w:rFonts w:ascii="Times New Roman" w:hAnsi="Times New Roman" w:cs="Times New Roman"/>
          <w:i/>
          <w:iCs/>
          <w:sz w:val="28"/>
          <w:szCs w:val="28"/>
        </w:rPr>
        <w:t xml:space="preserve"> a 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 xml:space="preserve"> bonus of no more than 10 marks (</w:t>
      </w:r>
      <w:r w:rsidR="00AF4FA9">
        <w:rPr>
          <w:rFonts w:ascii="Times New Roman" w:hAnsi="Times New Roman" w:cs="Times New Roman"/>
          <w:i/>
          <w:iCs/>
          <w:sz w:val="28"/>
          <w:szCs w:val="28"/>
        </w:rPr>
        <w:t xml:space="preserve">the final grade of this assignment will be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8"/>
            <w:szCs w:val="28"/>
          </w:rPr>
          <m:t>min⁡</m:t>
        </m:r>
        <m:r>
          <w:rPr>
            <w:rFonts w:ascii="Cambria Math" w:hAnsi="Cambria Math" w:cs="Times New Roman"/>
            <w:color w:val="FF0000"/>
            <w:sz w:val="28"/>
            <w:szCs w:val="28"/>
          </w:rPr>
          <m:t>(100, normal</m:t>
        </m:r>
        <m:r>
          <m:rPr>
            <m:lit/>
          </m:rPr>
          <w:rPr>
            <w:rFonts w:ascii="Cambria Math" w:hAnsi="Cambria Math" w:cs="Times New Roman"/>
            <w:color w:val="FF0000"/>
            <w:sz w:val="28"/>
            <w:szCs w:val="28"/>
          </w:rPr>
          <m:t>_</m:t>
        </m:r>
        <m:r>
          <w:rPr>
            <w:rFonts w:ascii="Cambria Math" w:hAnsi="Cambria Math" w:cs="Times New Roman"/>
            <w:color w:val="FF0000"/>
            <w:sz w:val="28"/>
            <w:szCs w:val="28"/>
          </w:rPr>
          <m:t>grade+bonus)</m:t>
        </m:r>
      </m:oMath>
      <w:r w:rsidRPr="00E348E5">
        <w:rPr>
          <w:rFonts w:ascii="Times New Roman" w:hAnsi="Times New Roman" w:cs="Times New Roman"/>
          <w:i/>
          <w:iCs/>
          <w:sz w:val="28"/>
          <w:szCs w:val="28"/>
        </w:rPr>
        <w:t>).</w:t>
      </w:r>
    </w:p>
    <w:p w14:paraId="56E32CE4" w14:textId="58026D72" w:rsidR="0088063A" w:rsidRDefault="00A107D0" w:rsidP="0088063A">
      <w:pPr>
        <w:pStyle w:val="Section"/>
        <w:spacing w:before="360" w:after="240"/>
      </w:pPr>
      <w:r>
        <w:t>3</w:t>
      </w:r>
      <w:r w:rsidR="0088063A">
        <w:t xml:space="preserve">. </w:t>
      </w:r>
      <w:r w:rsidR="0088063A" w:rsidRPr="00831215">
        <w:t>Submission</w:t>
      </w:r>
    </w:p>
    <w:p w14:paraId="5530B60D" w14:textId="77777777" w:rsidR="000748F5" w:rsidRPr="000748F5" w:rsidRDefault="000748F5" w:rsidP="000748F5">
      <w:pPr>
        <w:jc w:val="both"/>
        <w:rPr>
          <w:rFonts w:ascii="Times New Roman" w:hAnsi="Times New Roman" w:cs="Times New Roman"/>
          <w:sz w:val="28"/>
          <w:szCs w:val="28"/>
        </w:rPr>
      </w:pPr>
      <w:r w:rsidRPr="000748F5">
        <w:rPr>
          <w:rFonts w:ascii="Times New Roman" w:hAnsi="Times New Roman" w:cs="Times New Roman" w:hint="eastAsia"/>
          <w:sz w:val="28"/>
          <w:szCs w:val="28"/>
        </w:rPr>
        <w:t>Follow the steps below:</w:t>
      </w:r>
    </w:p>
    <w:p w14:paraId="13689621" w14:textId="0A768A87" w:rsidR="000748F5" w:rsidRPr="00CB7D43" w:rsidRDefault="000748F5" w:rsidP="009742D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28A1">
        <w:rPr>
          <w:rFonts w:ascii="Times New Roman" w:hAnsi="Times New Roman" w:cs="Times New Roman"/>
          <w:sz w:val="28"/>
          <w:szCs w:val="28"/>
        </w:rPr>
        <w:t>Name the .</w:t>
      </w:r>
      <w:proofErr w:type="spellStart"/>
      <w:r w:rsidR="00E64CFB">
        <w:rPr>
          <w:rFonts w:ascii="Times New Roman" w:hAnsi="Times New Roman" w:cs="Times New Roman"/>
          <w:sz w:val="28"/>
          <w:szCs w:val="28"/>
        </w:rPr>
        <w:t>py</w:t>
      </w:r>
      <w:proofErr w:type="spellEnd"/>
      <w:r w:rsidRPr="000828A1">
        <w:rPr>
          <w:rFonts w:ascii="Times New Roman" w:hAnsi="Times New Roman" w:cs="Times New Roman"/>
          <w:sz w:val="28"/>
          <w:szCs w:val="28"/>
        </w:rPr>
        <w:t xml:space="preserve"> file as </w:t>
      </w:r>
      <w:r w:rsidR="004F3B9F">
        <w:rPr>
          <w:rFonts w:ascii="Times New Roman" w:hAnsi="Times New Roman" w:cs="Times New Roman"/>
          <w:sz w:val="28"/>
          <w:szCs w:val="28"/>
        </w:rPr>
        <w:t>Assignment</w:t>
      </w:r>
      <w:r w:rsidR="00BF70D6">
        <w:rPr>
          <w:rFonts w:ascii="Times New Roman" w:hAnsi="Times New Roman" w:cs="Times New Roman"/>
          <w:sz w:val="28"/>
          <w:szCs w:val="28"/>
        </w:rPr>
        <w:t>2</w:t>
      </w:r>
      <w:r w:rsidR="004F3B9F">
        <w:rPr>
          <w:rFonts w:ascii="Times New Roman" w:hAnsi="Times New Roman" w:cs="Times New Roman"/>
          <w:sz w:val="28"/>
          <w:szCs w:val="28"/>
        </w:rPr>
        <w:t>_&lt;</w:t>
      </w:r>
      <w:proofErr w:type="spellStart"/>
      <w:r w:rsidR="004F3B9F">
        <w:rPr>
          <w:rFonts w:ascii="Times New Roman" w:hAnsi="Times New Roman" w:cs="Times New Roman"/>
          <w:sz w:val="28"/>
          <w:szCs w:val="28"/>
        </w:rPr>
        <w:t>your_ID</w:t>
      </w:r>
      <w:proofErr w:type="spellEnd"/>
      <w:r w:rsidR="004F3B9F">
        <w:rPr>
          <w:rFonts w:ascii="Times New Roman" w:hAnsi="Times New Roman" w:cs="Times New Roman"/>
          <w:sz w:val="28"/>
          <w:szCs w:val="28"/>
        </w:rPr>
        <w:t>&gt;_&lt;</w:t>
      </w:r>
      <w:proofErr w:type="spellStart"/>
      <w:r w:rsidR="004F3B9F">
        <w:rPr>
          <w:rFonts w:ascii="Times New Roman" w:hAnsi="Times New Roman" w:cs="Times New Roman"/>
          <w:sz w:val="28"/>
          <w:szCs w:val="28"/>
        </w:rPr>
        <w:t>your_name</w:t>
      </w:r>
      <w:proofErr w:type="spellEnd"/>
      <w:r w:rsidR="004F3B9F">
        <w:rPr>
          <w:rFonts w:ascii="Times New Roman" w:hAnsi="Times New Roman" w:cs="Times New Roman"/>
          <w:sz w:val="28"/>
          <w:szCs w:val="28"/>
        </w:rPr>
        <w:t>&gt;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="00E64CFB">
        <w:rPr>
          <w:rFonts w:ascii="Times New Roman" w:hAnsi="Times New Roman" w:cs="Times New Roman"/>
          <w:sz w:val="28"/>
          <w:szCs w:val="28"/>
        </w:rPr>
        <w:t>py</w:t>
      </w:r>
      <w:proofErr w:type="spellEnd"/>
      <w:r w:rsidRPr="000828A1">
        <w:rPr>
          <w:rFonts w:ascii="Times New Roman" w:hAnsi="Times New Roman" w:cs="Times New Roman"/>
          <w:sz w:val="28"/>
          <w:szCs w:val="28"/>
        </w:rPr>
        <w:t>.</w:t>
      </w:r>
      <w:r w:rsidR="008B023D" w:rsidRPr="000828A1">
        <w:rPr>
          <w:rFonts w:ascii="Times New Roman" w:hAnsi="Times New Roman" w:cs="Times New Roman"/>
          <w:sz w:val="28"/>
          <w:szCs w:val="28"/>
        </w:rPr>
        <w:br/>
      </w:r>
      <w:r w:rsidR="008B023D" w:rsidRPr="000828A1">
        <w:rPr>
          <w:rFonts w:ascii="Times New Roman" w:hAnsi="Times New Roman" w:cs="Times New Roman"/>
          <w:i/>
          <w:iCs/>
          <w:sz w:val="28"/>
          <w:szCs w:val="28"/>
        </w:rPr>
        <w:t>e.g.</w:t>
      </w:r>
      <w:r w:rsidRPr="000828A1">
        <w:rPr>
          <w:rFonts w:ascii="Times New Roman" w:hAnsi="Times New Roman" w:cs="Times New Roman"/>
          <w:sz w:val="28"/>
          <w:szCs w:val="28"/>
        </w:rPr>
        <w:t xml:space="preserve">, 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A</w:t>
      </w:r>
      <w:r w:rsidR="004F3B9F">
        <w:rPr>
          <w:rFonts w:ascii="Consolas" w:eastAsia="Times New Roman" w:hAnsi="Consolas" w:cs="Times New Roman"/>
          <w:color w:val="268BD2"/>
          <w:sz w:val="21"/>
          <w:szCs w:val="21"/>
        </w:rPr>
        <w:t>ssignment</w:t>
      </w:r>
      <w:r w:rsidR="00BF70D6">
        <w:rPr>
          <w:rFonts w:ascii="Consolas" w:eastAsia="Times New Roman" w:hAnsi="Consolas" w:cs="Times New Roman"/>
          <w:color w:val="268BD2"/>
          <w:sz w:val="21"/>
          <w:szCs w:val="21"/>
        </w:rPr>
        <w:t>2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_12345678d_CHAN</w:t>
      </w:r>
      <w:r w:rsidR="008B023D" w:rsidRPr="005F5F5E">
        <w:rPr>
          <w:rFonts w:ascii="Consolas" w:eastAsia="Times New Roman" w:hAnsi="Consolas" w:cs="Times New Roman"/>
          <w:color w:val="268BD2"/>
          <w:sz w:val="21"/>
          <w:szCs w:val="21"/>
        </w:rPr>
        <w:t>_Dawen</w:t>
      </w:r>
      <w:r w:rsidR="00CB7D43">
        <w:rPr>
          <w:rFonts w:ascii="Consolas" w:eastAsia="Times New Roman" w:hAnsi="Consolas" w:cs="Times New Roman"/>
          <w:color w:val="268BD2"/>
          <w:sz w:val="21"/>
          <w:szCs w:val="21"/>
        </w:rPr>
        <w:t>.py</w:t>
      </w:r>
    </w:p>
    <w:p w14:paraId="75902B9A" w14:textId="4788920C" w:rsidR="00CB7D43" w:rsidRPr="00CB7D43" w:rsidRDefault="00CB7D43" w:rsidP="00CB7D43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B7D43">
        <w:rPr>
          <w:rFonts w:ascii="Times New Roman" w:hAnsi="Times New Roman" w:cs="Times New Roman"/>
          <w:sz w:val="28"/>
          <w:szCs w:val="28"/>
        </w:rPr>
        <w:t xml:space="preserve">Name the report as </w:t>
      </w:r>
      <w:r>
        <w:rPr>
          <w:rFonts w:ascii="Times New Roman" w:hAnsi="Times New Roman" w:cs="Times New Roman"/>
          <w:sz w:val="28"/>
          <w:szCs w:val="28"/>
        </w:rPr>
        <w:t>Assignment</w:t>
      </w:r>
      <w:r w:rsidR="00BF70D6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_&lt;</w:t>
      </w:r>
      <w:proofErr w:type="spellStart"/>
      <w:r>
        <w:rPr>
          <w:rFonts w:ascii="Times New Roman" w:hAnsi="Times New Roman" w:cs="Times New Roman"/>
          <w:sz w:val="28"/>
          <w:szCs w:val="28"/>
        </w:rPr>
        <w:t>your_ID</w:t>
      </w:r>
      <w:proofErr w:type="spellEnd"/>
      <w:r>
        <w:rPr>
          <w:rFonts w:ascii="Times New Roman" w:hAnsi="Times New Roman" w:cs="Times New Roman"/>
          <w:sz w:val="28"/>
          <w:szCs w:val="28"/>
        </w:rPr>
        <w:t>&gt;_&lt;</w:t>
      </w:r>
      <w:proofErr w:type="spellStart"/>
      <w:r>
        <w:rPr>
          <w:rFonts w:ascii="Times New Roman" w:hAnsi="Times New Roman" w:cs="Times New Roman"/>
          <w:sz w:val="28"/>
          <w:szCs w:val="28"/>
        </w:rPr>
        <w:t>your_name</w:t>
      </w:r>
      <w:proofErr w:type="spellEnd"/>
      <w:r>
        <w:rPr>
          <w:rFonts w:ascii="Times New Roman" w:hAnsi="Times New Roman" w:cs="Times New Roman"/>
          <w:sz w:val="28"/>
          <w:szCs w:val="28"/>
        </w:rPr>
        <w:t>&gt;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pdf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r w:rsidRPr="00CB7D4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14:paraId="606BDDB9" w14:textId="34546A64" w:rsidR="00CB7D43" w:rsidRPr="00CB7D43" w:rsidRDefault="00CB7D43" w:rsidP="00CB7D43">
      <w:pPr>
        <w:pStyle w:val="ListParagraph"/>
        <w:jc w:val="both"/>
        <w:rPr>
          <w:rFonts w:ascii="Consolas" w:eastAsia="Times New Roman" w:hAnsi="Consolas" w:cs="Times New Roman"/>
          <w:color w:val="268BD2"/>
          <w:sz w:val="21"/>
          <w:szCs w:val="21"/>
        </w:rPr>
      </w:pPr>
      <w:r w:rsidRPr="000828A1">
        <w:rPr>
          <w:rFonts w:ascii="Times New Roman" w:hAnsi="Times New Roman" w:cs="Times New Roman"/>
          <w:i/>
          <w:iCs/>
          <w:sz w:val="28"/>
          <w:szCs w:val="28"/>
        </w:rPr>
        <w:t>e.g.</w:t>
      </w:r>
      <w:r w:rsidRPr="000828A1">
        <w:rPr>
          <w:rFonts w:ascii="Times New Roman" w:hAnsi="Times New Roman" w:cs="Times New Roman"/>
          <w:sz w:val="28"/>
          <w:szCs w:val="28"/>
        </w:rPr>
        <w:t xml:space="preserve">, 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A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ssignment</w:t>
      </w:r>
      <w:r w:rsidR="00BF70D6">
        <w:rPr>
          <w:rFonts w:ascii="Consolas" w:eastAsia="Times New Roman" w:hAnsi="Consolas" w:cs="Times New Roman"/>
          <w:color w:val="268BD2"/>
          <w:sz w:val="21"/>
          <w:szCs w:val="21"/>
        </w:rPr>
        <w:t>2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_12345678d_CHAN_Dawen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.pdf</w:t>
      </w:r>
    </w:p>
    <w:p w14:paraId="2A560C4C" w14:textId="3C8FE3C2" w:rsidR="00CB7D43" w:rsidRDefault="00CB7D43" w:rsidP="009742D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ress the two files into a .zip file and rename the .zip file.</w:t>
      </w:r>
    </w:p>
    <w:p w14:paraId="77215CCB" w14:textId="0A5F8FFE" w:rsidR="00CB7D43" w:rsidRPr="00CB7D43" w:rsidRDefault="00CB7D43" w:rsidP="00CB7D43">
      <w:pPr>
        <w:pStyle w:val="ListParagraph"/>
        <w:jc w:val="both"/>
        <w:rPr>
          <w:rFonts w:ascii="Consolas" w:eastAsia="Times New Roman" w:hAnsi="Consolas" w:cs="Times New Roman"/>
          <w:color w:val="268BD2"/>
          <w:sz w:val="21"/>
          <w:szCs w:val="21"/>
        </w:rPr>
      </w:pPr>
      <w:r w:rsidRPr="000828A1">
        <w:rPr>
          <w:rFonts w:ascii="Times New Roman" w:hAnsi="Times New Roman" w:cs="Times New Roman"/>
          <w:i/>
          <w:iCs/>
          <w:sz w:val="28"/>
          <w:szCs w:val="28"/>
        </w:rPr>
        <w:t>e.g.</w:t>
      </w:r>
      <w:r w:rsidRPr="000828A1">
        <w:rPr>
          <w:rFonts w:ascii="Times New Roman" w:hAnsi="Times New Roman" w:cs="Times New Roman"/>
          <w:sz w:val="28"/>
          <w:szCs w:val="28"/>
        </w:rPr>
        <w:t xml:space="preserve">, 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A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ssignment</w:t>
      </w:r>
      <w:r w:rsidR="00BF70D6">
        <w:rPr>
          <w:rFonts w:ascii="Consolas" w:eastAsia="Times New Roman" w:hAnsi="Consolas" w:cs="Times New Roman"/>
          <w:color w:val="268BD2"/>
          <w:sz w:val="21"/>
          <w:szCs w:val="21"/>
        </w:rPr>
        <w:t>2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_12345678d_CHAN_Dawen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.zip</w:t>
      </w:r>
    </w:p>
    <w:p w14:paraId="424CCADB" w14:textId="5BA5661C" w:rsidR="009742D9" w:rsidRPr="00CB7D43" w:rsidRDefault="009742D9" w:rsidP="009742D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pload the </w:t>
      </w:r>
      <w:r w:rsidR="00CB7D43">
        <w:rPr>
          <w:rFonts w:ascii="Times New Roman" w:hAnsi="Times New Roman" w:cs="Times New Roman"/>
          <w:sz w:val="28"/>
          <w:szCs w:val="28"/>
        </w:rPr>
        <w:t>.zip</w:t>
      </w:r>
      <w:r>
        <w:rPr>
          <w:rFonts w:ascii="Times New Roman" w:hAnsi="Times New Roman" w:cs="Times New Roman"/>
          <w:sz w:val="28"/>
          <w:szCs w:val="28"/>
        </w:rPr>
        <w:t xml:space="preserve"> file to the blackboard system.</w:t>
      </w:r>
    </w:p>
    <w:p w14:paraId="23C01B5D" w14:textId="78683B83" w:rsidR="0088063A" w:rsidRPr="00192E68" w:rsidRDefault="0088063A" w:rsidP="0088063A">
      <w:pPr>
        <w:spacing w:before="360" w:after="360"/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</w:pPr>
      <w:r w:rsidRPr="00192E68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Warning:</w:t>
      </w:r>
      <w:r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br/>
      </w:r>
      <w:r w:rsidR="00183881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I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f you are unable to complete the whole program, try to accomplish part of the ta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s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ks and make sure it can run successfully.</w:t>
      </w:r>
    </w:p>
    <w:p w14:paraId="393ECD04" w14:textId="337F12C9" w:rsidR="006F2FFC" w:rsidRPr="00192E68" w:rsidRDefault="006F2FFC" w:rsidP="006F2FFC">
      <w:pPr>
        <w:spacing w:before="360" w:after="360"/>
        <w:rPr>
          <w:rFonts w:ascii="Times New Roman" w:hAnsi="Times New Roman" w:cs="Times New Roman"/>
          <w:sz w:val="28"/>
          <w:szCs w:val="28"/>
          <w:lang w:eastAsia="zh-HK"/>
        </w:rPr>
      </w:pPr>
      <w:r w:rsidRPr="00192E68">
        <w:rPr>
          <w:rFonts w:ascii="Times New Roman" w:hAnsi="Times New Roman" w:cs="Times New Roman"/>
          <w:b/>
          <w:color w:val="FF0000"/>
          <w:sz w:val="28"/>
          <w:szCs w:val="28"/>
          <w:lang w:eastAsia="zh-HK"/>
        </w:rPr>
        <w:t>Any wrong file naming and submission will be given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  <w:lang w:eastAsia="zh-HK"/>
        </w:rPr>
        <w:t xml:space="preserve"> a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  <w:lang w:eastAsia="zh-HK"/>
        </w:rPr>
        <w:t xml:space="preserve"> ZERO mark in this assignment.</w:t>
      </w:r>
      <w:r w:rsidR="00661FB5" w:rsidRPr="00192E68">
        <w:rPr>
          <w:rFonts w:ascii="Times New Roman" w:hAnsi="Times New Roman" w:cs="Times New Roman"/>
          <w:sz w:val="28"/>
          <w:szCs w:val="28"/>
          <w:lang w:eastAsia="zh-HK"/>
        </w:rPr>
        <w:t xml:space="preserve"> </w:t>
      </w:r>
    </w:p>
    <w:p w14:paraId="59780488" w14:textId="5DBDBC7A" w:rsidR="00B87A85" w:rsidRDefault="003B5D55" w:rsidP="00652B40">
      <w:pPr>
        <w:jc w:val="both"/>
        <w:rPr>
          <w:rFonts w:ascii="Times New Roman" w:hAnsi="Times New Roman" w:cs="Times New Roman"/>
          <w:sz w:val="28"/>
          <w:szCs w:val="28"/>
        </w:rPr>
      </w:pPr>
      <w:r w:rsidRPr="003B5D55">
        <w:rPr>
          <w:rFonts w:ascii="Times New Roman" w:hAnsi="Times New Roman" w:cs="Times New Roman"/>
          <w:sz w:val="28"/>
          <w:szCs w:val="28"/>
        </w:rPr>
        <w:t xml:space="preserve">The deadline </w:t>
      </w:r>
      <w:r w:rsidR="003C799E">
        <w:rPr>
          <w:rFonts w:ascii="Times New Roman" w:hAnsi="Times New Roman" w:cs="Times New Roman"/>
          <w:sz w:val="28"/>
          <w:szCs w:val="28"/>
        </w:rPr>
        <w:t>for</w:t>
      </w:r>
      <w:r w:rsidR="003C799E" w:rsidRPr="003B5D55">
        <w:rPr>
          <w:rFonts w:ascii="Times New Roman" w:hAnsi="Times New Roman" w:cs="Times New Roman"/>
          <w:sz w:val="28"/>
          <w:szCs w:val="28"/>
        </w:rPr>
        <w:t xml:space="preserve"> </w:t>
      </w:r>
      <w:r w:rsidRPr="003B5D55">
        <w:rPr>
          <w:rFonts w:ascii="Times New Roman" w:hAnsi="Times New Roman" w:cs="Times New Roman"/>
          <w:sz w:val="28"/>
          <w:szCs w:val="28"/>
        </w:rPr>
        <w:t>this assignment is</w:t>
      </w:r>
      <w:r w:rsidRPr="003B5D5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23:59:00 </w:t>
      </w:r>
      <w:r w:rsidR="007510FC">
        <w:rPr>
          <w:rFonts w:ascii="Times New Roman" w:hAnsi="Times New Roman" w:cs="Times New Roman"/>
          <w:b/>
          <w:bCs/>
          <w:sz w:val="24"/>
          <w:szCs w:val="24"/>
        </w:rPr>
        <w:t>Wen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56E5B">
        <w:rPr>
          <w:rFonts w:ascii="Times New Roman" w:hAnsi="Times New Roman" w:cs="Times New Roman"/>
          <w:b/>
          <w:bCs/>
          <w:sz w:val="24"/>
          <w:szCs w:val="24"/>
        </w:rPr>
        <w:t>29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61FB5">
        <w:rPr>
          <w:rFonts w:ascii="Times New Roman" w:hAnsi="Times New Roman" w:cs="Times New Roman"/>
          <w:b/>
          <w:bCs/>
          <w:sz w:val="24"/>
          <w:szCs w:val="24"/>
        </w:rPr>
        <w:t xml:space="preserve">March 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E64CF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B5D55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5AB08A4" w14:textId="77777777" w:rsidR="00CA3F42" w:rsidRDefault="00CA3F42" w:rsidP="00652B4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EF64CA6" w14:textId="0661EC18" w:rsidR="003C799E" w:rsidRPr="00CA3F42" w:rsidRDefault="003C799E" w:rsidP="00652B4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A3F42">
        <w:rPr>
          <w:rFonts w:ascii="Times New Roman" w:hAnsi="Times New Roman" w:cs="Times New Roman"/>
          <w:b/>
          <w:bCs/>
          <w:sz w:val="28"/>
          <w:szCs w:val="28"/>
        </w:rPr>
        <w:t>Late submission penalty</w:t>
      </w:r>
    </w:p>
    <w:p w14:paraId="555DF00F" w14:textId="2356CD05" w:rsidR="003B5D55" w:rsidRDefault="003C799E" w:rsidP="00652B4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% is deducted </w:t>
      </w:r>
      <w:r w:rsidR="009742D9">
        <w:rPr>
          <w:rFonts w:ascii="Times New Roman" w:hAnsi="Times New Roman" w:cs="Times New Roman"/>
          <w:sz w:val="28"/>
          <w:szCs w:val="28"/>
        </w:rPr>
        <w:t>for each</w:t>
      </w:r>
      <w:r>
        <w:rPr>
          <w:rFonts w:ascii="Times New Roman" w:hAnsi="Times New Roman" w:cs="Times New Roman"/>
          <w:sz w:val="28"/>
          <w:szCs w:val="28"/>
        </w:rPr>
        <w:t xml:space="preserve"> day that the work is late. The penalty will be applied up to a maximum number of three days after and including the submission deadline day. After three days the work will be marked at zero. </w:t>
      </w:r>
    </w:p>
    <w:p w14:paraId="4E3883E6" w14:textId="6928FCEC" w:rsidR="00192E68" w:rsidRDefault="00192E68" w:rsidP="00652B4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159A4A2" w14:textId="349A4F8C" w:rsidR="00AC76AB" w:rsidRPr="00192E68" w:rsidRDefault="00192E68" w:rsidP="00192E6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92E68">
        <w:rPr>
          <w:rFonts w:ascii="Times New Roman" w:hAnsi="Times New Roman" w:cs="Times New Roman"/>
          <w:b/>
          <w:sz w:val="28"/>
          <w:szCs w:val="28"/>
        </w:rPr>
        <w:t xml:space="preserve">This assignment is individual work. All work must be done on your own. </w:t>
      </w:r>
      <w:r w:rsidRPr="00192E68">
        <w:rPr>
          <w:rFonts w:ascii="Times New Roman" w:hAnsi="Times New Roman" w:cs="Times New Roman"/>
          <w:b/>
          <w:sz w:val="28"/>
          <w:szCs w:val="28"/>
          <w:u w:val="single"/>
        </w:rPr>
        <w:t xml:space="preserve">Plagiarism is </w:t>
      </w:r>
      <w:r w:rsidR="0060471F">
        <w:rPr>
          <w:rFonts w:ascii="Times New Roman" w:hAnsi="Times New Roman" w:cs="Times New Roman"/>
          <w:b/>
          <w:sz w:val="28"/>
          <w:szCs w:val="28"/>
          <w:u w:val="single"/>
        </w:rPr>
        <w:t xml:space="preserve">a </w:t>
      </w:r>
      <w:r w:rsidRPr="00192E68">
        <w:rPr>
          <w:rFonts w:ascii="Times New Roman" w:hAnsi="Times New Roman" w:cs="Times New Roman"/>
          <w:b/>
          <w:sz w:val="28"/>
          <w:szCs w:val="28"/>
          <w:u w:val="single"/>
        </w:rPr>
        <w:t>serious offence</w:t>
      </w:r>
      <w:r w:rsidRPr="00192E68">
        <w:rPr>
          <w:rFonts w:ascii="Times New Roman" w:hAnsi="Times New Roman" w:cs="Times New Roman"/>
          <w:b/>
          <w:sz w:val="28"/>
          <w:szCs w:val="28"/>
        </w:rPr>
        <w:t xml:space="preserve">. Copying code from web resources is prohibited as well.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>Any plagiarism case (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for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both 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the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copier and 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the </w:t>
      </w:r>
      <w:proofErr w:type="spellStart"/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>copiee</w:t>
      </w:r>
      <w:proofErr w:type="spellEnd"/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) will be given 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a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>ZERO mark in this assignment</w:t>
      </w:r>
      <w:r w:rsidRPr="00192E68">
        <w:rPr>
          <w:rFonts w:ascii="Times New Roman" w:hAnsi="Times New Roman" w:cs="Times New Roman"/>
          <w:b/>
          <w:sz w:val="28"/>
          <w:szCs w:val="28"/>
        </w:rPr>
        <w:t>.</w:t>
      </w:r>
    </w:p>
    <w:sectPr w:rsidR="00AC76AB" w:rsidRPr="00192E68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47A50" w14:textId="77777777" w:rsidR="001203F5" w:rsidRDefault="001203F5" w:rsidP="00E90F71">
      <w:pPr>
        <w:spacing w:after="0" w:line="240" w:lineRule="auto"/>
      </w:pPr>
      <w:r>
        <w:separator/>
      </w:r>
    </w:p>
  </w:endnote>
  <w:endnote w:type="continuationSeparator" w:id="0">
    <w:p w14:paraId="55AC5208" w14:textId="77777777" w:rsidR="001203F5" w:rsidRDefault="001203F5" w:rsidP="00E90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E7517" w14:textId="77777777" w:rsidR="001203F5" w:rsidRDefault="001203F5" w:rsidP="00E90F71">
      <w:pPr>
        <w:spacing w:after="0" w:line="240" w:lineRule="auto"/>
      </w:pPr>
      <w:r>
        <w:separator/>
      </w:r>
    </w:p>
  </w:footnote>
  <w:footnote w:type="continuationSeparator" w:id="0">
    <w:p w14:paraId="7C881699" w14:textId="77777777" w:rsidR="001203F5" w:rsidRDefault="001203F5" w:rsidP="00E90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315"/>
      <w:gridCol w:w="4315"/>
    </w:tblGrid>
    <w:tr w:rsidR="00E90F71" w14:paraId="2E005B17" w14:textId="77777777" w:rsidTr="00E90F71"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29816EA2" w14:textId="270E1DFE" w:rsidR="00E90F71" w:rsidRPr="00E90F71" w:rsidRDefault="00E90F71" w:rsidP="00E90F71">
          <w:pPr>
            <w:pStyle w:val="Header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COMP</w:t>
          </w:r>
          <w:r w:rsidR="00FD7CDF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4423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</w:t>
          </w:r>
          <w:r w:rsidR="00FD7CDF">
            <w:rPr>
              <w:rFonts w:ascii="Times New Roman" w:hAnsi="Times New Roman" w:cs="Times New Roman" w:hint="eastAsia"/>
              <w:i/>
              <w:iCs/>
              <w:color w:val="A6A6A6" w:themeColor="background1" w:themeShade="A6"/>
            </w:rPr>
            <w:t>Computer</w:t>
          </w:r>
          <w:r w:rsidR="00FD7CDF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Vision</w:t>
          </w:r>
        </w:p>
      </w:tc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657E012F" w14:textId="790098EF" w:rsidR="00E90F71" w:rsidRPr="00E90F71" w:rsidRDefault="00E90F71" w:rsidP="00E90F71">
          <w:pPr>
            <w:pStyle w:val="Header"/>
            <w:jc w:val="right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02</w:t>
          </w:r>
          <w:r w:rsidR="00311013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/2</w:t>
          </w:r>
          <w:r w:rsidR="00311013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3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Semester </w:t>
          </w:r>
          <w:r w:rsidR="00FD7CDF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</w:t>
          </w:r>
        </w:p>
      </w:tc>
    </w:tr>
  </w:tbl>
  <w:p w14:paraId="01BED642" w14:textId="0BEDED95" w:rsidR="00E90F71" w:rsidRPr="00E90F71" w:rsidRDefault="00E90F71" w:rsidP="00E90F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411E8"/>
    <w:multiLevelType w:val="hybridMultilevel"/>
    <w:tmpl w:val="3F422120"/>
    <w:lvl w:ilvl="0" w:tplc="1ADA8BE4">
      <w:start w:val="1"/>
      <w:numFmt w:val="decimal"/>
      <w:pStyle w:val="PointFor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" w15:restartNumberingAfterBreak="0">
    <w:nsid w:val="0E463985"/>
    <w:multiLevelType w:val="hybridMultilevel"/>
    <w:tmpl w:val="A4E8C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D7C45"/>
    <w:multiLevelType w:val="hybridMultilevel"/>
    <w:tmpl w:val="A878A944"/>
    <w:lvl w:ilvl="0" w:tplc="CC544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296AF2"/>
    <w:multiLevelType w:val="hybridMultilevel"/>
    <w:tmpl w:val="168C4704"/>
    <w:lvl w:ilvl="0" w:tplc="CAD005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C67F2"/>
    <w:multiLevelType w:val="hybridMultilevel"/>
    <w:tmpl w:val="4E8CD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708E6"/>
    <w:multiLevelType w:val="hybridMultilevel"/>
    <w:tmpl w:val="55EC9BF6"/>
    <w:lvl w:ilvl="0" w:tplc="688C3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A3602E"/>
    <w:multiLevelType w:val="hybridMultilevel"/>
    <w:tmpl w:val="3DDA1DB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M0szA3sTC0tDBW0lEKTi0uzszPAykwrAUARH7gDCwAAAA="/>
  </w:docVars>
  <w:rsids>
    <w:rsidRoot w:val="00E90F71"/>
    <w:rsid w:val="00002D7F"/>
    <w:rsid w:val="0000454D"/>
    <w:rsid w:val="000209C3"/>
    <w:rsid w:val="0002273E"/>
    <w:rsid w:val="00022AED"/>
    <w:rsid w:val="00024067"/>
    <w:rsid w:val="00025975"/>
    <w:rsid w:val="0003195E"/>
    <w:rsid w:val="00033636"/>
    <w:rsid w:val="000358FC"/>
    <w:rsid w:val="00036D02"/>
    <w:rsid w:val="000517B7"/>
    <w:rsid w:val="0006046A"/>
    <w:rsid w:val="000668F3"/>
    <w:rsid w:val="00066D7F"/>
    <w:rsid w:val="0007203E"/>
    <w:rsid w:val="000740DD"/>
    <w:rsid w:val="000748F5"/>
    <w:rsid w:val="000764FC"/>
    <w:rsid w:val="00081FA6"/>
    <w:rsid w:val="000828A1"/>
    <w:rsid w:val="000844A0"/>
    <w:rsid w:val="000A0598"/>
    <w:rsid w:val="000A08E8"/>
    <w:rsid w:val="000B203D"/>
    <w:rsid w:val="000B2A49"/>
    <w:rsid w:val="000C38AF"/>
    <w:rsid w:val="000D0E13"/>
    <w:rsid w:val="000D29AA"/>
    <w:rsid w:val="000D3BFE"/>
    <w:rsid w:val="000D4AAD"/>
    <w:rsid w:val="000E2D0F"/>
    <w:rsid w:val="000E4227"/>
    <w:rsid w:val="000E4F90"/>
    <w:rsid w:val="000F004F"/>
    <w:rsid w:val="000F154D"/>
    <w:rsid w:val="000F62DE"/>
    <w:rsid w:val="001000F9"/>
    <w:rsid w:val="001027B8"/>
    <w:rsid w:val="00102BD1"/>
    <w:rsid w:val="001045CB"/>
    <w:rsid w:val="00120081"/>
    <w:rsid w:val="001203F5"/>
    <w:rsid w:val="00120D80"/>
    <w:rsid w:val="0012240F"/>
    <w:rsid w:val="001225E8"/>
    <w:rsid w:val="00122A96"/>
    <w:rsid w:val="00122F1D"/>
    <w:rsid w:val="00124DD4"/>
    <w:rsid w:val="001268E6"/>
    <w:rsid w:val="001359E4"/>
    <w:rsid w:val="00147AF2"/>
    <w:rsid w:val="001504BC"/>
    <w:rsid w:val="0015272E"/>
    <w:rsid w:val="00157E36"/>
    <w:rsid w:val="00161977"/>
    <w:rsid w:val="001635E8"/>
    <w:rsid w:val="00163D6E"/>
    <w:rsid w:val="001705A2"/>
    <w:rsid w:val="00171EF4"/>
    <w:rsid w:val="001727BE"/>
    <w:rsid w:val="00180EFC"/>
    <w:rsid w:val="00183881"/>
    <w:rsid w:val="001862C1"/>
    <w:rsid w:val="00191AFB"/>
    <w:rsid w:val="00191E97"/>
    <w:rsid w:val="00192E68"/>
    <w:rsid w:val="00195193"/>
    <w:rsid w:val="00197286"/>
    <w:rsid w:val="00197966"/>
    <w:rsid w:val="001A40F1"/>
    <w:rsid w:val="001A64BD"/>
    <w:rsid w:val="001B00A6"/>
    <w:rsid w:val="001B530B"/>
    <w:rsid w:val="001C67B8"/>
    <w:rsid w:val="001E0135"/>
    <w:rsid w:val="001E3485"/>
    <w:rsid w:val="001E40F2"/>
    <w:rsid w:val="001E5AFB"/>
    <w:rsid w:val="001E6805"/>
    <w:rsid w:val="001F3AAE"/>
    <w:rsid w:val="001F52A8"/>
    <w:rsid w:val="002033C9"/>
    <w:rsid w:val="00203A94"/>
    <w:rsid w:val="00204AF1"/>
    <w:rsid w:val="00235FE2"/>
    <w:rsid w:val="002369D8"/>
    <w:rsid w:val="00237221"/>
    <w:rsid w:val="00245029"/>
    <w:rsid w:val="00250EB4"/>
    <w:rsid w:val="00256BA0"/>
    <w:rsid w:val="002639F0"/>
    <w:rsid w:val="00267362"/>
    <w:rsid w:val="0027234A"/>
    <w:rsid w:val="00273BB3"/>
    <w:rsid w:val="002754A5"/>
    <w:rsid w:val="0027785C"/>
    <w:rsid w:val="00286E52"/>
    <w:rsid w:val="00294A58"/>
    <w:rsid w:val="00295708"/>
    <w:rsid w:val="002A07EA"/>
    <w:rsid w:val="002A168A"/>
    <w:rsid w:val="002A20AA"/>
    <w:rsid w:val="002A3260"/>
    <w:rsid w:val="002A3396"/>
    <w:rsid w:val="002B25BA"/>
    <w:rsid w:val="002B28D1"/>
    <w:rsid w:val="002B45BA"/>
    <w:rsid w:val="002B4729"/>
    <w:rsid w:val="002B5F6F"/>
    <w:rsid w:val="002C16A6"/>
    <w:rsid w:val="002C5D76"/>
    <w:rsid w:val="002C791C"/>
    <w:rsid w:val="002E2BF6"/>
    <w:rsid w:val="002E68FE"/>
    <w:rsid w:val="002F6208"/>
    <w:rsid w:val="002F708A"/>
    <w:rsid w:val="00306840"/>
    <w:rsid w:val="00310C4B"/>
    <w:rsid w:val="00311013"/>
    <w:rsid w:val="00317797"/>
    <w:rsid w:val="003208F8"/>
    <w:rsid w:val="0032154F"/>
    <w:rsid w:val="00321F0D"/>
    <w:rsid w:val="0032513F"/>
    <w:rsid w:val="00326FB1"/>
    <w:rsid w:val="00337119"/>
    <w:rsid w:val="003428EB"/>
    <w:rsid w:val="003463BB"/>
    <w:rsid w:val="00350BBC"/>
    <w:rsid w:val="0035266B"/>
    <w:rsid w:val="00354035"/>
    <w:rsid w:val="00364CDA"/>
    <w:rsid w:val="00367072"/>
    <w:rsid w:val="003725B0"/>
    <w:rsid w:val="00380E5B"/>
    <w:rsid w:val="00384FD2"/>
    <w:rsid w:val="00387099"/>
    <w:rsid w:val="00387D21"/>
    <w:rsid w:val="0039685B"/>
    <w:rsid w:val="003A711A"/>
    <w:rsid w:val="003B5D55"/>
    <w:rsid w:val="003C037C"/>
    <w:rsid w:val="003C0D1A"/>
    <w:rsid w:val="003C1EE4"/>
    <w:rsid w:val="003C2410"/>
    <w:rsid w:val="003C39B1"/>
    <w:rsid w:val="003C53B0"/>
    <w:rsid w:val="003C799E"/>
    <w:rsid w:val="003D76BB"/>
    <w:rsid w:val="003D7EBD"/>
    <w:rsid w:val="003E446B"/>
    <w:rsid w:val="003E6C05"/>
    <w:rsid w:val="003E77BF"/>
    <w:rsid w:val="003E7CFF"/>
    <w:rsid w:val="003F2928"/>
    <w:rsid w:val="00404183"/>
    <w:rsid w:val="00416DFC"/>
    <w:rsid w:val="00425DF2"/>
    <w:rsid w:val="004263C7"/>
    <w:rsid w:val="00433D4D"/>
    <w:rsid w:val="00435EBD"/>
    <w:rsid w:val="0045477B"/>
    <w:rsid w:val="00462E49"/>
    <w:rsid w:val="00463B2B"/>
    <w:rsid w:val="00465683"/>
    <w:rsid w:val="00471ED8"/>
    <w:rsid w:val="00472500"/>
    <w:rsid w:val="004756FD"/>
    <w:rsid w:val="004779C6"/>
    <w:rsid w:val="00484AA4"/>
    <w:rsid w:val="00485AA6"/>
    <w:rsid w:val="00487A49"/>
    <w:rsid w:val="00491E2A"/>
    <w:rsid w:val="00494C0C"/>
    <w:rsid w:val="0049720B"/>
    <w:rsid w:val="004A0473"/>
    <w:rsid w:val="004B400D"/>
    <w:rsid w:val="004B451E"/>
    <w:rsid w:val="004B4C17"/>
    <w:rsid w:val="004B65DD"/>
    <w:rsid w:val="004C49BD"/>
    <w:rsid w:val="004C57DC"/>
    <w:rsid w:val="004C6799"/>
    <w:rsid w:val="004D1C15"/>
    <w:rsid w:val="004D3B77"/>
    <w:rsid w:val="004D6FF4"/>
    <w:rsid w:val="004E2792"/>
    <w:rsid w:val="004E4E64"/>
    <w:rsid w:val="004E719C"/>
    <w:rsid w:val="004F0C46"/>
    <w:rsid w:val="004F3B9F"/>
    <w:rsid w:val="004F3BC3"/>
    <w:rsid w:val="004F55CE"/>
    <w:rsid w:val="005003A2"/>
    <w:rsid w:val="005039D9"/>
    <w:rsid w:val="00510ED5"/>
    <w:rsid w:val="00511F30"/>
    <w:rsid w:val="005218DA"/>
    <w:rsid w:val="00523E63"/>
    <w:rsid w:val="005274B7"/>
    <w:rsid w:val="00533090"/>
    <w:rsid w:val="005447CE"/>
    <w:rsid w:val="00552673"/>
    <w:rsid w:val="00553035"/>
    <w:rsid w:val="00554C46"/>
    <w:rsid w:val="00555DD4"/>
    <w:rsid w:val="00556777"/>
    <w:rsid w:val="00557120"/>
    <w:rsid w:val="005577FF"/>
    <w:rsid w:val="00560BF5"/>
    <w:rsid w:val="00561D38"/>
    <w:rsid w:val="00567E51"/>
    <w:rsid w:val="00570417"/>
    <w:rsid w:val="00574ED1"/>
    <w:rsid w:val="005878E0"/>
    <w:rsid w:val="005879C5"/>
    <w:rsid w:val="00591952"/>
    <w:rsid w:val="00597516"/>
    <w:rsid w:val="0059769C"/>
    <w:rsid w:val="005A33A5"/>
    <w:rsid w:val="005A38C4"/>
    <w:rsid w:val="005A4C05"/>
    <w:rsid w:val="005B1369"/>
    <w:rsid w:val="005B1469"/>
    <w:rsid w:val="005B5C90"/>
    <w:rsid w:val="005C0B73"/>
    <w:rsid w:val="005C130D"/>
    <w:rsid w:val="005C23E6"/>
    <w:rsid w:val="005C47FC"/>
    <w:rsid w:val="005C4D69"/>
    <w:rsid w:val="005C54EF"/>
    <w:rsid w:val="005C66CF"/>
    <w:rsid w:val="005D1D75"/>
    <w:rsid w:val="005D3123"/>
    <w:rsid w:val="005D32C6"/>
    <w:rsid w:val="005D4FF7"/>
    <w:rsid w:val="005D5D52"/>
    <w:rsid w:val="005D6B17"/>
    <w:rsid w:val="005D7019"/>
    <w:rsid w:val="005E02ED"/>
    <w:rsid w:val="005E0A5E"/>
    <w:rsid w:val="005E1318"/>
    <w:rsid w:val="005E2111"/>
    <w:rsid w:val="005E3653"/>
    <w:rsid w:val="005F2B18"/>
    <w:rsid w:val="005F5333"/>
    <w:rsid w:val="005F5F5E"/>
    <w:rsid w:val="005F7BFE"/>
    <w:rsid w:val="0060036B"/>
    <w:rsid w:val="006016CC"/>
    <w:rsid w:val="0060471F"/>
    <w:rsid w:val="00607B4A"/>
    <w:rsid w:val="006109B5"/>
    <w:rsid w:val="00614911"/>
    <w:rsid w:val="006169FD"/>
    <w:rsid w:val="00620E5F"/>
    <w:rsid w:val="00622EE8"/>
    <w:rsid w:val="00634582"/>
    <w:rsid w:val="0064051C"/>
    <w:rsid w:val="0064491D"/>
    <w:rsid w:val="00646924"/>
    <w:rsid w:val="00646BD3"/>
    <w:rsid w:val="0064727F"/>
    <w:rsid w:val="00652B40"/>
    <w:rsid w:val="006548EB"/>
    <w:rsid w:val="00661FB5"/>
    <w:rsid w:val="0066497A"/>
    <w:rsid w:val="00671BDC"/>
    <w:rsid w:val="00672CBB"/>
    <w:rsid w:val="00673BB4"/>
    <w:rsid w:val="00675769"/>
    <w:rsid w:val="0067578B"/>
    <w:rsid w:val="00675EC5"/>
    <w:rsid w:val="00677300"/>
    <w:rsid w:val="00677DA9"/>
    <w:rsid w:val="00690852"/>
    <w:rsid w:val="00692B82"/>
    <w:rsid w:val="006A19DE"/>
    <w:rsid w:val="006B1A86"/>
    <w:rsid w:val="006B5E68"/>
    <w:rsid w:val="006C19FD"/>
    <w:rsid w:val="006C43DE"/>
    <w:rsid w:val="006C6618"/>
    <w:rsid w:val="006D1FBE"/>
    <w:rsid w:val="006E44A2"/>
    <w:rsid w:val="006E56BB"/>
    <w:rsid w:val="006F2FFC"/>
    <w:rsid w:val="006F5A3A"/>
    <w:rsid w:val="006F7D1B"/>
    <w:rsid w:val="007026CA"/>
    <w:rsid w:val="007047CA"/>
    <w:rsid w:val="00715916"/>
    <w:rsid w:val="00740984"/>
    <w:rsid w:val="00744501"/>
    <w:rsid w:val="007510FC"/>
    <w:rsid w:val="00751DF2"/>
    <w:rsid w:val="007571D1"/>
    <w:rsid w:val="007611B6"/>
    <w:rsid w:val="00761A53"/>
    <w:rsid w:val="007645F3"/>
    <w:rsid w:val="007716BC"/>
    <w:rsid w:val="00773005"/>
    <w:rsid w:val="007803B5"/>
    <w:rsid w:val="00784490"/>
    <w:rsid w:val="007930D2"/>
    <w:rsid w:val="00793E22"/>
    <w:rsid w:val="00795198"/>
    <w:rsid w:val="00797CA3"/>
    <w:rsid w:val="007B4383"/>
    <w:rsid w:val="007C08DD"/>
    <w:rsid w:val="007C41BC"/>
    <w:rsid w:val="007D1AA2"/>
    <w:rsid w:val="007D705E"/>
    <w:rsid w:val="007E43BE"/>
    <w:rsid w:val="007E4958"/>
    <w:rsid w:val="007F5BBF"/>
    <w:rsid w:val="007F6122"/>
    <w:rsid w:val="007F685C"/>
    <w:rsid w:val="008016FA"/>
    <w:rsid w:val="0080264B"/>
    <w:rsid w:val="0080304F"/>
    <w:rsid w:val="00811599"/>
    <w:rsid w:val="00812351"/>
    <w:rsid w:val="008131E1"/>
    <w:rsid w:val="0081458C"/>
    <w:rsid w:val="00814F51"/>
    <w:rsid w:val="0081504F"/>
    <w:rsid w:val="0081631A"/>
    <w:rsid w:val="008163DA"/>
    <w:rsid w:val="00823AF5"/>
    <w:rsid w:val="00826AE1"/>
    <w:rsid w:val="00827140"/>
    <w:rsid w:val="00836FF2"/>
    <w:rsid w:val="00843DC2"/>
    <w:rsid w:val="00850FB1"/>
    <w:rsid w:val="00864712"/>
    <w:rsid w:val="008758E5"/>
    <w:rsid w:val="008802A2"/>
    <w:rsid w:val="0088063A"/>
    <w:rsid w:val="0088262D"/>
    <w:rsid w:val="0088771B"/>
    <w:rsid w:val="00887BA5"/>
    <w:rsid w:val="00892AD8"/>
    <w:rsid w:val="008A0931"/>
    <w:rsid w:val="008A1CE3"/>
    <w:rsid w:val="008A3BE0"/>
    <w:rsid w:val="008A40F6"/>
    <w:rsid w:val="008B023D"/>
    <w:rsid w:val="008B3C4C"/>
    <w:rsid w:val="008B4CE4"/>
    <w:rsid w:val="008B4E43"/>
    <w:rsid w:val="008B659D"/>
    <w:rsid w:val="008B7EFB"/>
    <w:rsid w:val="008C0A50"/>
    <w:rsid w:val="008D20F7"/>
    <w:rsid w:val="008D6CD3"/>
    <w:rsid w:val="008E2738"/>
    <w:rsid w:val="008E4312"/>
    <w:rsid w:val="008F0B13"/>
    <w:rsid w:val="008F23C1"/>
    <w:rsid w:val="008F4796"/>
    <w:rsid w:val="008F4D28"/>
    <w:rsid w:val="008F593F"/>
    <w:rsid w:val="00900DBB"/>
    <w:rsid w:val="009139EC"/>
    <w:rsid w:val="00920667"/>
    <w:rsid w:val="00922141"/>
    <w:rsid w:val="00931121"/>
    <w:rsid w:val="00945359"/>
    <w:rsid w:val="00951572"/>
    <w:rsid w:val="00953298"/>
    <w:rsid w:val="00954F4D"/>
    <w:rsid w:val="00955A43"/>
    <w:rsid w:val="009609CD"/>
    <w:rsid w:val="00961F89"/>
    <w:rsid w:val="00963C99"/>
    <w:rsid w:val="0097018C"/>
    <w:rsid w:val="00971802"/>
    <w:rsid w:val="009742D9"/>
    <w:rsid w:val="00974564"/>
    <w:rsid w:val="009821F3"/>
    <w:rsid w:val="00982DEF"/>
    <w:rsid w:val="00982F39"/>
    <w:rsid w:val="009837BC"/>
    <w:rsid w:val="009850BC"/>
    <w:rsid w:val="00990D4E"/>
    <w:rsid w:val="009917D6"/>
    <w:rsid w:val="00992607"/>
    <w:rsid w:val="009944BB"/>
    <w:rsid w:val="009B0280"/>
    <w:rsid w:val="009B2BEB"/>
    <w:rsid w:val="009B34DF"/>
    <w:rsid w:val="009C077E"/>
    <w:rsid w:val="009C120F"/>
    <w:rsid w:val="009D1D85"/>
    <w:rsid w:val="009D3F7B"/>
    <w:rsid w:val="009D737B"/>
    <w:rsid w:val="009E214C"/>
    <w:rsid w:val="009E651D"/>
    <w:rsid w:val="009F0DC2"/>
    <w:rsid w:val="009F22E3"/>
    <w:rsid w:val="00A01F85"/>
    <w:rsid w:val="00A03D78"/>
    <w:rsid w:val="00A05D9F"/>
    <w:rsid w:val="00A107D0"/>
    <w:rsid w:val="00A11A82"/>
    <w:rsid w:val="00A13641"/>
    <w:rsid w:val="00A21391"/>
    <w:rsid w:val="00A22EA4"/>
    <w:rsid w:val="00A2730D"/>
    <w:rsid w:val="00A33ACF"/>
    <w:rsid w:val="00A34DD6"/>
    <w:rsid w:val="00A40421"/>
    <w:rsid w:val="00A42C18"/>
    <w:rsid w:val="00A521A4"/>
    <w:rsid w:val="00A52945"/>
    <w:rsid w:val="00A52D74"/>
    <w:rsid w:val="00A56B1E"/>
    <w:rsid w:val="00A63F91"/>
    <w:rsid w:val="00A6424F"/>
    <w:rsid w:val="00A71E51"/>
    <w:rsid w:val="00A751C4"/>
    <w:rsid w:val="00A752DD"/>
    <w:rsid w:val="00A77E8D"/>
    <w:rsid w:val="00A819BE"/>
    <w:rsid w:val="00A935CF"/>
    <w:rsid w:val="00A93988"/>
    <w:rsid w:val="00A975AA"/>
    <w:rsid w:val="00AA1422"/>
    <w:rsid w:val="00AA1E50"/>
    <w:rsid w:val="00AA30B3"/>
    <w:rsid w:val="00AB5F13"/>
    <w:rsid w:val="00AC76AB"/>
    <w:rsid w:val="00AD2F55"/>
    <w:rsid w:val="00AD5FEE"/>
    <w:rsid w:val="00AD7BF0"/>
    <w:rsid w:val="00AD7DAA"/>
    <w:rsid w:val="00AE4D04"/>
    <w:rsid w:val="00AE4E50"/>
    <w:rsid w:val="00AE5604"/>
    <w:rsid w:val="00AF2BD6"/>
    <w:rsid w:val="00AF4FA9"/>
    <w:rsid w:val="00AF71B2"/>
    <w:rsid w:val="00AF7AE5"/>
    <w:rsid w:val="00B1288D"/>
    <w:rsid w:val="00B14E67"/>
    <w:rsid w:val="00B15E30"/>
    <w:rsid w:val="00B17A56"/>
    <w:rsid w:val="00B24BB9"/>
    <w:rsid w:val="00B331B2"/>
    <w:rsid w:val="00B33C83"/>
    <w:rsid w:val="00B454A2"/>
    <w:rsid w:val="00B5044E"/>
    <w:rsid w:val="00B53626"/>
    <w:rsid w:val="00B56957"/>
    <w:rsid w:val="00B56E5B"/>
    <w:rsid w:val="00B600E9"/>
    <w:rsid w:val="00B71B04"/>
    <w:rsid w:val="00B71C58"/>
    <w:rsid w:val="00B72771"/>
    <w:rsid w:val="00B804B0"/>
    <w:rsid w:val="00B817ED"/>
    <w:rsid w:val="00B84B49"/>
    <w:rsid w:val="00B859FB"/>
    <w:rsid w:val="00B87A85"/>
    <w:rsid w:val="00B91FB3"/>
    <w:rsid w:val="00B92661"/>
    <w:rsid w:val="00B945EC"/>
    <w:rsid w:val="00BA05EA"/>
    <w:rsid w:val="00BA0BCC"/>
    <w:rsid w:val="00BA4C94"/>
    <w:rsid w:val="00BA54CB"/>
    <w:rsid w:val="00BA625E"/>
    <w:rsid w:val="00BB143E"/>
    <w:rsid w:val="00BB6ADA"/>
    <w:rsid w:val="00BC7C25"/>
    <w:rsid w:val="00BD2105"/>
    <w:rsid w:val="00BD55E8"/>
    <w:rsid w:val="00BD63BC"/>
    <w:rsid w:val="00BE22A7"/>
    <w:rsid w:val="00BE49EB"/>
    <w:rsid w:val="00BF61F1"/>
    <w:rsid w:val="00BF67E8"/>
    <w:rsid w:val="00BF70D6"/>
    <w:rsid w:val="00C02E25"/>
    <w:rsid w:val="00C05E82"/>
    <w:rsid w:val="00C140B3"/>
    <w:rsid w:val="00C237DE"/>
    <w:rsid w:val="00C254FF"/>
    <w:rsid w:val="00C30998"/>
    <w:rsid w:val="00C30DEF"/>
    <w:rsid w:val="00C339BB"/>
    <w:rsid w:val="00C37447"/>
    <w:rsid w:val="00C407A4"/>
    <w:rsid w:val="00C4262C"/>
    <w:rsid w:val="00C439CF"/>
    <w:rsid w:val="00C50206"/>
    <w:rsid w:val="00C527D2"/>
    <w:rsid w:val="00C57314"/>
    <w:rsid w:val="00C634A9"/>
    <w:rsid w:val="00C64498"/>
    <w:rsid w:val="00C7122B"/>
    <w:rsid w:val="00C72B7E"/>
    <w:rsid w:val="00C96CF4"/>
    <w:rsid w:val="00CA3F42"/>
    <w:rsid w:val="00CA6C31"/>
    <w:rsid w:val="00CA6C6B"/>
    <w:rsid w:val="00CB7D43"/>
    <w:rsid w:val="00CC00E2"/>
    <w:rsid w:val="00CC048D"/>
    <w:rsid w:val="00CC4F8E"/>
    <w:rsid w:val="00CC5563"/>
    <w:rsid w:val="00CC78FD"/>
    <w:rsid w:val="00CD55AD"/>
    <w:rsid w:val="00CE12BD"/>
    <w:rsid w:val="00CE153A"/>
    <w:rsid w:val="00CE4B24"/>
    <w:rsid w:val="00CE6B1F"/>
    <w:rsid w:val="00CF35DB"/>
    <w:rsid w:val="00CF522C"/>
    <w:rsid w:val="00CF6024"/>
    <w:rsid w:val="00D018C5"/>
    <w:rsid w:val="00D061C0"/>
    <w:rsid w:val="00D127CF"/>
    <w:rsid w:val="00D13C84"/>
    <w:rsid w:val="00D14B57"/>
    <w:rsid w:val="00D150A7"/>
    <w:rsid w:val="00D16D41"/>
    <w:rsid w:val="00D22106"/>
    <w:rsid w:val="00D25004"/>
    <w:rsid w:val="00D2695B"/>
    <w:rsid w:val="00D2762E"/>
    <w:rsid w:val="00D31EA9"/>
    <w:rsid w:val="00D357DF"/>
    <w:rsid w:val="00D413F6"/>
    <w:rsid w:val="00D41EAF"/>
    <w:rsid w:val="00D47AF2"/>
    <w:rsid w:val="00D51883"/>
    <w:rsid w:val="00D7489F"/>
    <w:rsid w:val="00D779CB"/>
    <w:rsid w:val="00D8133B"/>
    <w:rsid w:val="00D86039"/>
    <w:rsid w:val="00D8618E"/>
    <w:rsid w:val="00D86AF4"/>
    <w:rsid w:val="00D91935"/>
    <w:rsid w:val="00D924BC"/>
    <w:rsid w:val="00D93AA0"/>
    <w:rsid w:val="00DA257B"/>
    <w:rsid w:val="00DA2D14"/>
    <w:rsid w:val="00DA406B"/>
    <w:rsid w:val="00DA5769"/>
    <w:rsid w:val="00DA7779"/>
    <w:rsid w:val="00DB425D"/>
    <w:rsid w:val="00DB5A3E"/>
    <w:rsid w:val="00DB5BFF"/>
    <w:rsid w:val="00DC2D01"/>
    <w:rsid w:val="00DC4FDE"/>
    <w:rsid w:val="00DD07EF"/>
    <w:rsid w:val="00DD0D62"/>
    <w:rsid w:val="00DD5DC5"/>
    <w:rsid w:val="00DE2354"/>
    <w:rsid w:val="00DE2FAA"/>
    <w:rsid w:val="00DE48E3"/>
    <w:rsid w:val="00DE61EF"/>
    <w:rsid w:val="00DF499F"/>
    <w:rsid w:val="00E025DD"/>
    <w:rsid w:val="00E05FED"/>
    <w:rsid w:val="00E07D92"/>
    <w:rsid w:val="00E10210"/>
    <w:rsid w:val="00E25D16"/>
    <w:rsid w:val="00E302A4"/>
    <w:rsid w:val="00E305D9"/>
    <w:rsid w:val="00E348E5"/>
    <w:rsid w:val="00E36715"/>
    <w:rsid w:val="00E534BA"/>
    <w:rsid w:val="00E564A4"/>
    <w:rsid w:val="00E609AE"/>
    <w:rsid w:val="00E64CFB"/>
    <w:rsid w:val="00E7023E"/>
    <w:rsid w:val="00E71E37"/>
    <w:rsid w:val="00E73844"/>
    <w:rsid w:val="00E82E1F"/>
    <w:rsid w:val="00E90F71"/>
    <w:rsid w:val="00E95C4A"/>
    <w:rsid w:val="00E96667"/>
    <w:rsid w:val="00EA39F8"/>
    <w:rsid w:val="00EA7854"/>
    <w:rsid w:val="00EB2B41"/>
    <w:rsid w:val="00ED61D5"/>
    <w:rsid w:val="00EE3492"/>
    <w:rsid w:val="00EE4106"/>
    <w:rsid w:val="00EF63D8"/>
    <w:rsid w:val="00F00FCA"/>
    <w:rsid w:val="00F04287"/>
    <w:rsid w:val="00F06150"/>
    <w:rsid w:val="00F10513"/>
    <w:rsid w:val="00F17BD8"/>
    <w:rsid w:val="00F20172"/>
    <w:rsid w:val="00F22650"/>
    <w:rsid w:val="00F24A6F"/>
    <w:rsid w:val="00F33083"/>
    <w:rsid w:val="00F34DAC"/>
    <w:rsid w:val="00F369CB"/>
    <w:rsid w:val="00F45CFB"/>
    <w:rsid w:val="00F461C0"/>
    <w:rsid w:val="00F47346"/>
    <w:rsid w:val="00F513D0"/>
    <w:rsid w:val="00F564AE"/>
    <w:rsid w:val="00F6097D"/>
    <w:rsid w:val="00F61D9B"/>
    <w:rsid w:val="00F62536"/>
    <w:rsid w:val="00F728D8"/>
    <w:rsid w:val="00F732BB"/>
    <w:rsid w:val="00F83F34"/>
    <w:rsid w:val="00F90B70"/>
    <w:rsid w:val="00F917A0"/>
    <w:rsid w:val="00F94D4B"/>
    <w:rsid w:val="00FA2875"/>
    <w:rsid w:val="00FB33C0"/>
    <w:rsid w:val="00FB677C"/>
    <w:rsid w:val="00FB6844"/>
    <w:rsid w:val="00FB7304"/>
    <w:rsid w:val="00FC3A8F"/>
    <w:rsid w:val="00FC56DF"/>
    <w:rsid w:val="00FC7E86"/>
    <w:rsid w:val="00FD348D"/>
    <w:rsid w:val="00FD6C81"/>
    <w:rsid w:val="00FD7CDF"/>
    <w:rsid w:val="00FE0A3C"/>
    <w:rsid w:val="00FE3A0C"/>
    <w:rsid w:val="00FF0794"/>
    <w:rsid w:val="00FF164B"/>
    <w:rsid w:val="00F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4D506"/>
  <w15:chartTrackingRefBased/>
  <w15:docId w15:val="{CA5FFA70-B22C-4E03-9F60-C8E94D55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9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F71"/>
  </w:style>
  <w:style w:type="paragraph" w:styleId="Footer">
    <w:name w:val="footer"/>
    <w:basedOn w:val="Normal"/>
    <w:link w:val="FooterChar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F71"/>
  </w:style>
  <w:style w:type="table" w:styleId="TableGrid">
    <w:name w:val="Table Grid"/>
    <w:basedOn w:val="TableNormal"/>
    <w:uiPriority w:val="39"/>
    <w:rsid w:val="00E90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F52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2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522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A19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19D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91FB3"/>
    <w:rPr>
      <w:color w:val="808080"/>
    </w:rPr>
  </w:style>
  <w:style w:type="paragraph" w:customStyle="1" w:styleId="Section">
    <w:name w:val="Section"/>
    <w:link w:val="Section0"/>
    <w:qFormat/>
    <w:rsid w:val="00286E52"/>
    <w:pPr>
      <w:spacing w:beforeLines="150" w:afterLines="100" w:after="0" w:line="240" w:lineRule="auto"/>
    </w:pPr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character" w:customStyle="1" w:styleId="Section0">
    <w:name w:val="Section 字元"/>
    <w:basedOn w:val="DefaultParagraphFont"/>
    <w:link w:val="Section"/>
    <w:rsid w:val="00286E52"/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paragraph" w:styleId="ListParagraph">
    <w:name w:val="List Paragraph"/>
    <w:basedOn w:val="Normal"/>
    <w:uiPriority w:val="34"/>
    <w:qFormat/>
    <w:rsid w:val="000F154D"/>
    <w:pPr>
      <w:ind w:left="720"/>
      <w:contextualSpacing/>
    </w:pPr>
  </w:style>
  <w:style w:type="paragraph" w:customStyle="1" w:styleId="PointForm">
    <w:name w:val="PointForm"/>
    <w:basedOn w:val="Normal"/>
    <w:link w:val="PointForm0"/>
    <w:qFormat/>
    <w:rsid w:val="000748F5"/>
    <w:pPr>
      <w:numPr>
        <w:numId w:val="2"/>
      </w:numPr>
      <w:autoSpaceDE w:val="0"/>
      <w:autoSpaceDN w:val="0"/>
      <w:adjustRightInd w:val="0"/>
      <w:spacing w:beforeLines="50" w:before="120" w:afterLines="50" w:after="120" w:line="240" w:lineRule="auto"/>
      <w:contextualSpacing/>
      <w:jc w:val="both"/>
    </w:pPr>
    <w:rPr>
      <w:rFonts w:ascii="Times New Roman" w:eastAsia="PMingLiU" w:hAnsi="Times New Roman" w:cs="Times New Roman"/>
      <w:sz w:val="24"/>
      <w:szCs w:val="24"/>
      <w:lang w:eastAsia="en-US"/>
    </w:rPr>
  </w:style>
  <w:style w:type="character" w:customStyle="1" w:styleId="PointForm0">
    <w:name w:val="PointForm 字元"/>
    <w:basedOn w:val="DefaultParagraphFont"/>
    <w:link w:val="PointForm"/>
    <w:rsid w:val="000748F5"/>
    <w:rPr>
      <w:rFonts w:ascii="Times New Roman" w:eastAsia="PMingLiU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C799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799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79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9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99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3C79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6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5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5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5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1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8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3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5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4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5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78745-E6DF-4F9A-BAEA-4A195C03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6</TotalTime>
  <Pages>3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ong Wei;Ming Liu</dc:creator>
  <cp:keywords/>
  <dc:description/>
  <cp:lastModifiedBy>WEI, cs007 [COMP]</cp:lastModifiedBy>
  <cp:revision>463</cp:revision>
  <cp:lastPrinted>2023-03-07T10:48:00Z</cp:lastPrinted>
  <dcterms:created xsi:type="dcterms:W3CDTF">2021-09-08T15:58:00Z</dcterms:created>
  <dcterms:modified xsi:type="dcterms:W3CDTF">2023-03-21T12:06:00Z</dcterms:modified>
</cp:coreProperties>
</file>